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32" w:type="dxa"/>
        <w:tblLayout w:type="fixed"/>
        <w:tblLook w:val="0000" w:firstRow="0" w:lastRow="0" w:firstColumn="0" w:lastColumn="0" w:noHBand="0" w:noVBand="0"/>
      </w:tblPr>
      <w:tblGrid>
        <w:gridCol w:w="2070"/>
        <w:gridCol w:w="3420"/>
        <w:gridCol w:w="4590"/>
      </w:tblGrid>
      <w:tr w:rsidR="00C15867" w:rsidRPr="001029C3" w14:paraId="3249C950" w14:textId="77777777" w:rsidTr="00E02DF4">
        <w:trPr>
          <w:trHeight w:val="720"/>
        </w:trPr>
        <w:tc>
          <w:tcPr>
            <w:tcW w:w="5490" w:type="dxa"/>
            <w:gridSpan w:val="2"/>
            <w:tcBorders>
              <w:bottom w:val="single" w:sz="18" w:space="0" w:color="auto"/>
            </w:tcBorders>
          </w:tcPr>
          <w:p w14:paraId="3300338B" w14:textId="77777777" w:rsidR="00C15867" w:rsidRPr="001029C3" w:rsidRDefault="00C15867" w:rsidP="00714F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1029C3">
              <w:rPr>
                <w:rFonts w:ascii="Univers" w:hAnsi="Univers"/>
                <w:b/>
                <w:sz w:val="28"/>
                <w:szCs w:val="28"/>
                <w:lang w:val="en-CA"/>
              </w:rPr>
              <w:t>UNITED</w:t>
            </w:r>
            <w:r w:rsidRPr="001029C3">
              <w:rPr>
                <w:rFonts w:ascii="Univers" w:hAnsi="Univers"/>
                <w:b/>
                <w:sz w:val="28"/>
                <w:szCs w:val="28"/>
                <w:lang w:val="en-CA"/>
              </w:rPr>
              <w:br/>
              <w:t>NATIONS</w:t>
            </w:r>
          </w:p>
        </w:tc>
        <w:tc>
          <w:tcPr>
            <w:tcW w:w="4590" w:type="dxa"/>
            <w:tcBorders>
              <w:bottom w:val="single" w:sz="18" w:space="0" w:color="auto"/>
            </w:tcBorders>
          </w:tcPr>
          <w:p w14:paraId="29C62A19" w14:textId="77777777" w:rsidR="00C15867" w:rsidRPr="001029C3" w:rsidRDefault="00C15867" w:rsidP="00714F5B">
            <w:pPr>
              <w:jc w:val="right"/>
              <w:rPr>
                <w:sz w:val="52"/>
                <w:szCs w:val="52"/>
                <w:lang w:val="en-CA"/>
              </w:rPr>
            </w:pPr>
            <w:r w:rsidRPr="001029C3">
              <w:rPr>
                <w:rFonts w:ascii="Univers Bold" w:hAnsi="Univers Bold"/>
                <w:b/>
                <w:sz w:val="72"/>
                <w:lang w:val="en-CA"/>
              </w:rPr>
              <w:t>EP</w:t>
            </w:r>
          </w:p>
        </w:tc>
      </w:tr>
      <w:tr w:rsidR="00C15867" w:rsidRPr="001029C3" w14:paraId="2DF6E02E" w14:textId="77777777" w:rsidTr="00E02D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3BCDFCC" w14:textId="77777777" w:rsidR="00C15867" w:rsidRPr="001029C3" w:rsidRDefault="00E52838" w:rsidP="00714F5B">
            <w:pPr>
              <w:spacing w:before="120"/>
              <w:rPr>
                <w:lang w:val="en-CA"/>
              </w:rPr>
            </w:pPr>
            <w:r w:rsidRPr="001029C3">
              <w:rPr>
                <w:noProof/>
                <w:lang w:val="en-US"/>
              </w:rPr>
              <mc:AlternateContent>
                <mc:Choice Requires="wpg">
                  <w:drawing>
                    <wp:anchor distT="0" distB="0" distL="114300" distR="114300" simplePos="0" relativeHeight="251660288" behindDoc="0" locked="0" layoutInCell="1" allowOverlap="1" wp14:anchorId="7550FE52" wp14:editId="3F399589">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11"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12" cstate="print"/>
                                <a:srcRect/>
                                <a:stretch>
                                  <a:fillRect/>
                                </a:stretch>
                              </pic:blipFill>
                              <pic:spPr bwMode="auto">
                                <a:xfrm>
                                  <a:off x="0" y="0"/>
                                  <a:ext cx="822325" cy="730885"/>
                                </a:xfrm>
                                <a:prstGeom prst="rect">
                                  <a:avLst/>
                                </a:prstGeom>
                                <a:noFill/>
                              </pic:spPr>
                            </pic:pic>
                          </wpg:wgp>
                        </a:graphicData>
                      </a:graphic>
                    </wp:anchor>
                  </w:drawing>
                </mc:Choice>
                <mc:Fallback>
                  <w:pict>
                    <v:group w14:anchorId="758A1491"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3"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4" o:title=""/>
                        <v:path arrowok="t"/>
                      </v:shape>
                    </v:group>
                  </w:pict>
                </mc:Fallback>
              </mc:AlternateContent>
            </w:r>
          </w:p>
        </w:tc>
        <w:tc>
          <w:tcPr>
            <w:tcW w:w="3420" w:type="dxa"/>
            <w:tcBorders>
              <w:top w:val="nil"/>
              <w:left w:val="nil"/>
              <w:bottom w:val="single" w:sz="36" w:space="0" w:color="auto"/>
              <w:right w:val="nil"/>
            </w:tcBorders>
          </w:tcPr>
          <w:p w14:paraId="0FE277DE" w14:textId="77777777" w:rsidR="00C15867" w:rsidRPr="001029C3" w:rsidRDefault="00C15867" w:rsidP="00714F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1029C3">
              <w:rPr>
                <w:rFonts w:ascii="Univers" w:hAnsi="Univers"/>
                <w:b/>
                <w:sz w:val="32"/>
                <w:lang w:val="en-CA"/>
              </w:rPr>
              <w:t>United Nations</w:t>
            </w:r>
          </w:p>
          <w:p w14:paraId="7E1D428E" w14:textId="77777777" w:rsidR="00C15867" w:rsidRPr="001029C3" w:rsidRDefault="00C15867" w:rsidP="00714F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1029C3">
              <w:rPr>
                <w:rFonts w:ascii="Univers" w:hAnsi="Univers"/>
                <w:b/>
                <w:sz w:val="32"/>
                <w:lang w:val="en-CA"/>
              </w:rPr>
              <w:t>Environment</w:t>
            </w:r>
          </w:p>
          <w:p w14:paraId="438F49A8" w14:textId="77777777" w:rsidR="00C15867" w:rsidRPr="001029C3" w:rsidRDefault="00C15867" w:rsidP="00714F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1029C3">
              <w:rPr>
                <w:rFonts w:ascii="Univers" w:hAnsi="Univers"/>
                <w:b/>
                <w:sz w:val="32"/>
                <w:lang w:val="en-CA"/>
              </w:rPr>
              <w:t>Programme</w:t>
            </w:r>
          </w:p>
          <w:p w14:paraId="6B098679" w14:textId="77777777" w:rsidR="00C15867" w:rsidRPr="001029C3" w:rsidRDefault="00C15867" w:rsidP="00714F5B">
            <w:pPr>
              <w:spacing w:before="720"/>
              <w:ind w:left="158"/>
              <w:rPr>
                <w:lang w:val="en-CA"/>
              </w:rPr>
            </w:pPr>
          </w:p>
        </w:tc>
        <w:tc>
          <w:tcPr>
            <w:tcW w:w="4590" w:type="dxa"/>
            <w:tcBorders>
              <w:top w:val="nil"/>
              <w:left w:val="nil"/>
              <w:bottom w:val="single" w:sz="36" w:space="0" w:color="auto"/>
              <w:right w:val="nil"/>
            </w:tcBorders>
          </w:tcPr>
          <w:p w14:paraId="6778C4FE" w14:textId="77777777" w:rsidR="00C15867" w:rsidRPr="001029C3" w:rsidRDefault="00C15867" w:rsidP="00714F5B">
            <w:pPr>
              <w:rPr>
                <w:lang w:val="en-CA"/>
              </w:rPr>
            </w:pPr>
            <w:r w:rsidRPr="001029C3">
              <w:rPr>
                <w:lang w:val="en-CA"/>
              </w:rPr>
              <w:t>Distr.</w:t>
            </w:r>
          </w:p>
          <w:p w14:paraId="1F2A39FD" w14:textId="77777777" w:rsidR="00923540" w:rsidRPr="001029C3" w:rsidRDefault="00923540" w:rsidP="00714F5B">
            <w:pPr>
              <w:rPr>
                <w:lang w:val="en-CA"/>
              </w:rPr>
            </w:pPr>
            <w:r w:rsidRPr="001029C3">
              <w:rPr>
                <w:lang w:val="en-CA"/>
              </w:rPr>
              <w:t>GENERAL</w:t>
            </w:r>
          </w:p>
          <w:p w14:paraId="31FF6019" w14:textId="77777777" w:rsidR="00C15867" w:rsidRPr="001029C3" w:rsidRDefault="00C15867" w:rsidP="00714F5B">
            <w:pPr>
              <w:rPr>
                <w:lang w:val="en-CA"/>
              </w:rPr>
            </w:pPr>
          </w:p>
          <w:p w14:paraId="2D1679F9" w14:textId="77777777" w:rsidR="00C15867" w:rsidRPr="001029C3" w:rsidRDefault="00C15867" w:rsidP="00714F5B">
            <w:pPr>
              <w:rPr>
                <w:lang w:val="en-CA"/>
              </w:rPr>
            </w:pPr>
          </w:p>
          <w:p w14:paraId="52520598" w14:textId="6ACCB48A" w:rsidR="00C15867" w:rsidRPr="001029C3" w:rsidRDefault="00075E40" w:rsidP="00714F5B">
            <w:pPr>
              <w:rPr>
                <w:lang w:val="en-CA"/>
              </w:rPr>
            </w:pPr>
            <w:r w:rsidRPr="001029C3">
              <w:rPr>
                <w:lang w:val="en-CA"/>
              </w:rPr>
              <w:fldChar w:fldCharType="begin"/>
            </w:r>
            <w:r w:rsidRPr="001029C3">
              <w:rPr>
                <w:lang w:val="en-CA"/>
              </w:rPr>
              <w:instrText xml:space="preserve"> DOCPROPERTY "Document number"  \* MERGEFORMAT </w:instrText>
            </w:r>
            <w:r w:rsidRPr="001029C3">
              <w:rPr>
                <w:lang w:val="en-CA"/>
              </w:rPr>
              <w:fldChar w:fldCharType="separate"/>
            </w:r>
            <w:r w:rsidR="00E455D0" w:rsidRPr="001029C3">
              <w:rPr>
                <w:lang w:val="en-CA"/>
              </w:rPr>
              <w:t>UNEP/</w:t>
            </w:r>
            <w:proofErr w:type="spellStart"/>
            <w:r w:rsidR="00E455D0" w:rsidRPr="001029C3">
              <w:rPr>
                <w:lang w:val="en-CA"/>
              </w:rPr>
              <w:t>OzL.Pro</w:t>
            </w:r>
            <w:proofErr w:type="spellEnd"/>
            <w:r w:rsidR="00E455D0" w:rsidRPr="001029C3">
              <w:rPr>
                <w:lang w:val="en-CA"/>
              </w:rPr>
              <w:t>/ExCom/87/28/Corr.1</w:t>
            </w:r>
            <w:r w:rsidRPr="001029C3">
              <w:rPr>
                <w:lang w:val="en-CA"/>
              </w:rPr>
              <w:fldChar w:fldCharType="end"/>
            </w:r>
          </w:p>
          <w:p w14:paraId="2FAD84A4" w14:textId="136EFDA7" w:rsidR="00C15867" w:rsidRPr="001029C3" w:rsidRDefault="00BC2495" w:rsidP="00714F5B">
            <w:pPr>
              <w:rPr>
                <w:lang w:val="en-CA"/>
              </w:rPr>
            </w:pPr>
            <w:r w:rsidRPr="001029C3">
              <w:rPr>
                <w:lang w:val="en-CA"/>
              </w:rPr>
              <w:fldChar w:fldCharType="begin"/>
            </w:r>
            <w:r w:rsidR="00851352" w:rsidRPr="001029C3">
              <w:rPr>
                <w:lang w:val="en-CA"/>
              </w:rPr>
              <w:instrText xml:space="preserve"> DOCPROPERTY "Revision date" \@ "d MMMM YYYY"  \* MERGEFORMAT </w:instrText>
            </w:r>
            <w:r w:rsidRPr="001029C3">
              <w:rPr>
                <w:lang w:val="en-CA"/>
              </w:rPr>
              <w:fldChar w:fldCharType="separate"/>
            </w:r>
            <w:r w:rsidR="00EC282D">
              <w:rPr>
                <w:lang w:val="en-CA"/>
              </w:rPr>
              <w:t>22 June 2021</w:t>
            </w:r>
            <w:r w:rsidRPr="001029C3">
              <w:rPr>
                <w:lang w:val="en-CA"/>
              </w:rPr>
              <w:fldChar w:fldCharType="end"/>
            </w:r>
          </w:p>
          <w:p w14:paraId="2EC65B0D" w14:textId="77777777" w:rsidR="00C15867" w:rsidRPr="001029C3" w:rsidRDefault="00C15867" w:rsidP="00714F5B">
            <w:pPr>
              <w:rPr>
                <w:caps/>
                <w:lang w:val="en-CA"/>
              </w:rPr>
            </w:pPr>
          </w:p>
          <w:p w14:paraId="0A9FC28A" w14:textId="2A32C4F6" w:rsidR="00C15867" w:rsidRPr="001029C3" w:rsidRDefault="00C15867" w:rsidP="00714F5B">
            <w:pPr>
              <w:rPr>
                <w:lang w:val="en-CA"/>
              </w:rPr>
            </w:pPr>
            <w:r w:rsidRPr="001029C3">
              <w:rPr>
                <w:lang w:val="en-CA"/>
              </w:rPr>
              <w:t>ORIGINAL: ENGLISH</w:t>
            </w:r>
          </w:p>
        </w:tc>
      </w:tr>
    </w:tbl>
    <w:p w14:paraId="73031974" w14:textId="35A45CFE" w:rsidR="00704CE9" w:rsidRPr="001029C3" w:rsidRDefault="00C15867" w:rsidP="00714F5B">
      <w:pPr>
        <w:jc w:val="left"/>
        <w:rPr>
          <w:lang w:val="en-CA"/>
        </w:rPr>
      </w:pPr>
      <w:r w:rsidRPr="001029C3">
        <w:rPr>
          <w:lang w:val="en-CA"/>
        </w:rPr>
        <w:t>EXECUTIVE COMMITTEE OF</w:t>
      </w:r>
      <w:r w:rsidRPr="001029C3">
        <w:rPr>
          <w:lang w:val="en-CA"/>
        </w:rPr>
        <w:br/>
        <w:t xml:space="preserve">  THE MULTILATERAL FUND FOR THE</w:t>
      </w:r>
      <w:r w:rsidRPr="001029C3">
        <w:rPr>
          <w:lang w:val="en-CA"/>
        </w:rPr>
        <w:br/>
        <w:t xml:space="preserve">  IMPLEMENTATION OF THE MONTREAL PROTOCOL</w:t>
      </w:r>
      <w:r w:rsidRPr="001029C3">
        <w:rPr>
          <w:lang w:val="en-CA"/>
        </w:rPr>
        <w:br/>
      </w:r>
      <w:r w:rsidR="00704CE9" w:rsidRPr="001029C3">
        <w:rPr>
          <w:lang w:val="en-CA"/>
        </w:rPr>
        <w:t>Eighty-s</w:t>
      </w:r>
      <w:r w:rsidR="007F346A" w:rsidRPr="001029C3">
        <w:rPr>
          <w:lang w:val="en-CA"/>
        </w:rPr>
        <w:t>event</w:t>
      </w:r>
      <w:r w:rsidR="00704CE9" w:rsidRPr="001029C3">
        <w:rPr>
          <w:lang w:val="en-CA"/>
        </w:rPr>
        <w:t>h Meeting</w:t>
      </w:r>
    </w:p>
    <w:p w14:paraId="58F461B0" w14:textId="23816D3A" w:rsidR="00704CE9" w:rsidRPr="001029C3" w:rsidRDefault="007F346A" w:rsidP="00714F5B">
      <w:pPr>
        <w:jc w:val="left"/>
        <w:rPr>
          <w:lang w:val="en-CA"/>
        </w:rPr>
      </w:pPr>
      <w:r w:rsidRPr="001029C3">
        <w:rPr>
          <w:lang w:val="en-CA"/>
        </w:rPr>
        <w:t>Montreal, 28 June-2 July 2021</w:t>
      </w:r>
      <w:r w:rsidR="004E59D2" w:rsidRPr="001029C3">
        <w:rPr>
          <w:rStyle w:val="FootnoteReference"/>
          <w:lang w:val="en-CA"/>
        </w:rPr>
        <w:footnoteReference w:id="1"/>
      </w:r>
    </w:p>
    <w:p w14:paraId="6F126E4E" w14:textId="77777777" w:rsidR="00C15867" w:rsidRPr="001029C3" w:rsidRDefault="00C15867" w:rsidP="00714F5B">
      <w:pPr>
        <w:jc w:val="left"/>
        <w:rPr>
          <w:lang w:val="en-CA"/>
        </w:rPr>
      </w:pPr>
    </w:p>
    <w:p w14:paraId="06F61820" w14:textId="06864AFD" w:rsidR="004E7F9C" w:rsidRPr="001029C3" w:rsidRDefault="004E7F9C" w:rsidP="00714F5B">
      <w:pPr>
        <w:pStyle w:val="Title1"/>
        <w:rPr>
          <w:lang w:val="en-CA"/>
        </w:rPr>
      </w:pPr>
    </w:p>
    <w:p w14:paraId="626B1053" w14:textId="77777777" w:rsidR="00E455D0" w:rsidRPr="001029C3" w:rsidRDefault="00E455D0" w:rsidP="00E455D0">
      <w:pPr>
        <w:jc w:val="center"/>
        <w:rPr>
          <w:b/>
          <w:lang w:val="en-CA"/>
        </w:rPr>
      </w:pPr>
    </w:p>
    <w:p w14:paraId="7358AA12" w14:textId="5D3F59F6" w:rsidR="00E455D0" w:rsidRPr="001029C3" w:rsidRDefault="00E455D0" w:rsidP="00E455D0">
      <w:pPr>
        <w:jc w:val="center"/>
        <w:rPr>
          <w:b/>
          <w:lang w:val="en-CA"/>
        </w:rPr>
      </w:pPr>
      <w:r w:rsidRPr="001029C3">
        <w:rPr>
          <w:b/>
          <w:lang w:val="en-CA"/>
        </w:rPr>
        <w:t>Corrigendum</w:t>
      </w:r>
    </w:p>
    <w:p w14:paraId="68F78A19" w14:textId="439C4D65" w:rsidR="00714F5B" w:rsidRPr="001029C3" w:rsidRDefault="00714F5B" w:rsidP="00714F5B">
      <w:pPr>
        <w:pStyle w:val="Title1"/>
        <w:rPr>
          <w:lang w:val="en-CA"/>
        </w:rPr>
      </w:pPr>
    </w:p>
    <w:p w14:paraId="2A0832E8" w14:textId="7A79F57D" w:rsidR="00C679D6" w:rsidRPr="001029C3" w:rsidRDefault="00C679D6" w:rsidP="00714F5B">
      <w:pPr>
        <w:jc w:val="center"/>
        <w:rPr>
          <w:b/>
          <w:lang w:val="en-CA"/>
        </w:rPr>
      </w:pPr>
      <w:r w:rsidRPr="001029C3">
        <w:rPr>
          <w:b/>
          <w:lang w:val="en-CA"/>
        </w:rPr>
        <w:t xml:space="preserve">PROJECT PROPOSAL: </w:t>
      </w:r>
      <w:r w:rsidR="008453D3" w:rsidRPr="001029C3">
        <w:rPr>
          <w:b/>
          <w:lang w:val="en-CA"/>
        </w:rPr>
        <w:t>GHANA</w:t>
      </w:r>
    </w:p>
    <w:p w14:paraId="1795B95D" w14:textId="77777777" w:rsidR="00C679D6" w:rsidRPr="001029C3" w:rsidRDefault="00C679D6" w:rsidP="00714F5B">
      <w:pPr>
        <w:rPr>
          <w:lang w:val="en-CA"/>
        </w:rPr>
      </w:pPr>
    </w:p>
    <w:p w14:paraId="139DFBDC" w14:textId="77777777" w:rsidR="00E455D0" w:rsidRPr="001029C3" w:rsidRDefault="00E455D0" w:rsidP="00714F5B">
      <w:pPr>
        <w:rPr>
          <w:lang w:val="en-CA"/>
        </w:rPr>
      </w:pPr>
    </w:p>
    <w:p w14:paraId="32D70D3B" w14:textId="7BD112BE" w:rsidR="00290D64" w:rsidRPr="001029C3" w:rsidRDefault="00E455D0" w:rsidP="00E455D0">
      <w:pPr>
        <w:pStyle w:val="StyleHeader4Para4Left0Firstline0"/>
        <w:numPr>
          <w:ilvl w:val="0"/>
          <w:numId w:val="0"/>
        </w:numPr>
        <w:tabs>
          <w:tab w:val="clear" w:pos="2880"/>
          <w:tab w:val="clear" w:pos="5760"/>
          <w:tab w:val="left" w:pos="720"/>
        </w:tabs>
        <w:rPr>
          <w:sz w:val="22"/>
          <w:lang w:val="en-CA"/>
        </w:rPr>
      </w:pPr>
      <w:r w:rsidRPr="001029C3">
        <w:rPr>
          <w:sz w:val="22"/>
          <w:lang w:val="en-CA"/>
        </w:rPr>
        <w:t>This document is</w:t>
      </w:r>
      <w:r w:rsidR="001029C3" w:rsidRPr="001029C3">
        <w:rPr>
          <w:sz w:val="22"/>
          <w:lang w:val="en-CA"/>
        </w:rPr>
        <w:t xml:space="preserve"> being</w:t>
      </w:r>
      <w:r w:rsidRPr="001029C3">
        <w:rPr>
          <w:sz w:val="22"/>
          <w:lang w:val="en-CA"/>
        </w:rPr>
        <w:t xml:space="preserve"> issued to</w:t>
      </w:r>
      <w:r w:rsidR="00290D64" w:rsidRPr="001029C3">
        <w:rPr>
          <w:sz w:val="22"/>
          <w:lang w:val="en-CA"/>
        </w:rPr>
        <w:t>:</w:t>
      </w:r>
    </w:p>
    <w:p w14:paraId="53F2FBAC" w14:textId="16D21263" w:rsidR="00E455D0" w:rsidRPr="001029C3" w:rsidRDefault="00290D64" w:rsidP="001029C3">
      <w:pPr>
        <w:pStyle w:val="StyleHeader4Para4Left0Firstline0"/>
        <w:numPr>
          <w:ilvl w:val="0"/>
          <w:numId w:val="41"/>
        </w:numPr>
        <w:tabs>
          <w:tab w:val="clear" w:pos="2880"/>
          <w:tab w:val="clear" w:pos="5760"/>
          <w:tab w:val="left" w:pos="720"/>
        </w:tabs>
        <w:ind w:hanging="720"/>
        <w:rPr>
          <w:sz w:val="22"/>
          <w:lang w:val="en-CA"/>
        </w:rPr>
      </w:pPr>
      <w:r w:rsidRPr="001029C3">
        <w:rPr>
          <w:b/>
          <w:sz w:val="22"/>
          <w:lang w:val="en-CA"/>
        </w:rPr>
        <w:t>R</w:t>
      </w:r>
      <w:r w:rsidR="00E455D0" w:rsidRPr="001029C3">
        <w:rPr>
          <w:b/>
          <w:sz w:val="22"/>
          <w:lang w:val="en-CA"/>
        </w:rPr>
        <w:t>eplace</w:t>
      </w:r>
      <w:r w:rsidR="00E455D0" w:rsidRPr="001029C3">
        <w:rPr>
          <w:sz w:val="22"/>
          <w:lang w:val="en-CA"/>
        </w:rPr>
        <w:t xml:space="preserve"> </w:t>
      </w:r>
      <w:r w:rsidRPr="001029C3">
        <w:rPr>
          <w:sz w:val="22"/>
          <w:lang w:val="en-CA"/>
        </w:rPr>
        <w:t xml:space="preserve">“Although a calculation of the impact on the climate was not included in the HPMP,” </w:t>
      </w:r>
      <w:r w:rsidRPr="001029C3">
        <w:rPr>
          <w:b/>
          <w:sz w:val="22"/>
          <w:lang w:val="en-CA"/>
        </w:rPr>
        <w:t>with</w:t>
      </w:r>
      <w:r w:rsidRPr="001029C3">
        <w:rPr>
          <w:sz w:val="22"/>
          <w:lang w:val="en-CA"/>
        </w:rPr>
        <w:t xml:space="preserve"> </w:t>
      </w:r>
      <w:r w:rsidR="001029C3" w:rsidRPr="001029C3">
        <w:rPr>
          <w:sz w:val="22"/>
          <w:lang w:val="en-CA"/>
        </w:rPr>
        <w:t xml:space="preserve">“A calculation of the impact on the climate was provided in the HPMP;” in </w:t>
      </w:r>
      <w:r w:rsidR="00482EBE">
        <w:rPr>
          <w:sz w:val="22"/>
          <w:lang w:val="en-CA"/>
        </w:rPr>
        <w:t xml:space="preserve">the last sentence of </w:t>
      </w:r>
      <w:r w:rsidR="001029C3" w:rsidRPr="001029C3">
        <w:rPr>
          <w:sz w:val="22"/>
          <w:lang w:val="en-CA"/>
        </w:rPr>
        <w:t>paragraph 39.</w:t>
      </w:r>
    </w:p>
    <w:p w14:paraId="4AF636FF" w14:textId="62A8B72A" w:rsidR="00290D64" w:rsidRPr="001029C3" w:rsidRDefault="00290D64" w:rsidP="00A079A4">
      <w:pPr>
        <w:rPr>
          <w:lang w:val="en-CA"/>
        </w:rPr>
      </w:pPr>
    </w:p>
    <w:p w14:paraId="7D87C0FD" w14:textId="77777777" w:rsidR="00290D64" w:rsidRPr="00077FC5" w:rsidRDefault="00290D64" w:rsidP="00A079A4">
      <w:pPr>
        <w:rPr>
          <w:lang w:val="en-CA"/>
        </w:rPr>
      </w:pPr>
    </w:p>
    <w:p w14:paraId="4178B816" w14:textId="4F3B0E77" w:rsidR="00A079A4" w:rsidRPr="00077FC5" w:rsidRDefault="00A079A4" w:rsidP="00A079A4">
      <w:pPr>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A079A4" w:rsidRPr="00077FC5" w14:paraId="2D33AFE2" w14:textId="77777777" w:rsidTr="008A0358">
        <w:trPr>
          <w:jc w:val="center"/>
        </w:trPr>
        <w:tc>
          <w:tcPr>
            <w:tcW w:w="1871" w:type="dxa"/>
          </w:tcPr>
          <w:p w14:paraId="4486EDD7" w14:textId="77777777" w:rsidR="00A079A4" w:rsidRPr="00077FC5" w:rsidRDefault="00A079A4" w:rsidP="008A0358">
            <w:pPr>
              <w:rPr>
                <w:lang w:val="en-CA"/>
              </w:rPr>
            </w:pPr>
          </w:p>
        </w:tc>
        <w:tc>
          <w:tcPr>
            <w:tcW w:w="1872" w:type="dxa"/>
          </w:tcPr>
          <w:p w14:paraId="075F25C7" w14:textId="77777777" w:rsidR="00A079A4" w:rsidRPr="00077FC5" w:rsidRDefault="00A079A4" w:rsidP="008A0358">
            <w:pPr>
              <w:rPr>
                <w:lang w:val="en-CA"/>
              </w:rPr>
            </w:pPr>
          </w:p>
        </w:tc>
        <w:tc>
          <w:tcPr>
            <w:tcW w:w="1872" w:type="dxa"/>
            <w:tcBorders>
              <w:bottom w:val="single" w:sz="4" w:space="0" w:color="auto"/>
            </w:tcBorders>
          </w:tcPr>
          <w:p w14:paraId="68390082" w14:textId="77777777" w:rsidR="00A079A4" w:rsidRPr="00077FC5" w:rsidRDefault="00A079A4" w:rsidP="008A0358">
            <w:pPr>
              <w:rPr>
                <w:lang w:val="en-CA"/>
              </w:rPr>
            </w:pPr>
          </w:p>
        </w:tc>
        <w:tc>
          <w:tcPr>
            <w:tcW w:w="1872" w:type="dxa"/>
          </w:tcPr>
          <w:p w14:paraId="6DD5646C" w14:textId="77777777" w:rsidR="00A079A4" w:rsidRPr="00077FC5" w:rsidRDefault="00A079A4" w:rsidP="008A0358">
            <w:pPr>
              <w:rPr>
                <w:lang w:val="en-CA"/>
              </w:rPr>
            </w:pPr>
          </w:p>
        </w:tc>
        <w:tc>
          <w:tcPr>
            <w:tcW w:w="1873" w:type="dxa"/>
          </w:tcPr>
          <w:p w14:paraId="2E7A8456" w14:textId="77777777" w:rsidR="00A079A4" w:rsidRPr="00077FC5" w:rsidRDefault="00A079A4" w:rsidP="008A0358">
            <w:pPr>
              <w:rPr>
                <w:lang w:val="en-CA"/>
              </w:rPr>
            </w:pPr>
          </w:p>
        </w:tc>
      </w:tr>
    </w:tbl>
    <w:p w14:paraId="27A6C958" w14:textId="77777777" w:rsidR="00A079A4" w:rsidRPr="00077FC5" w:rsidRDefault="00A079A4" w:rsidP="00A079A4">
      <w:pPr>
        <w:rPr>
          <w:lang w:val="en-CA"/>
        </w:rPr>
      </w:pPr>
    </w:p>
    <w:sectPr w:rsidR="00A079A4" w:rsidRPr="00077FC5" w:rsidSect="00025CBE">
      <w:headerReference w:type="even" r:id="rId15"/>
      <w:headerReference w:type="default" r:id="rId16"/>
      <w:footerReference w:type="first" r:id="rId17"/>
      <w:pgSz w:w="12240" w:h="15840" w:code="1"/>
      <w:pgMar w:top="720" w:right="1440" w:bottom="864"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1ECE38" w14:textId="77777777" w:rsidR="0092456A" w:rsidRDefault="0092456A" w:rsidP="004A504B">
      <w:r>
        <w:separator/>
      </w:r>
    </w:p>
  </w:endnote>
  <w:endnote w:type="continuationSeparator" w:id="0">
    <w:p w14:paraId="1A224B48" w14:textId="77777777" w:rsidR="0092456A" w:rsidRDefault="0092456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76665" w14:textId="10EDBF8E" w:rsidR="00A079A4" w:rsidRDefault="00A079A4" w:rsidP="00A079A4">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33FDD33" w14:textId="77777777" w:rsidR="00A079A4" w:rsidRDefault="00A079A4" w:rsidP="00A079A4">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C439E" w14:textId="77777777" w:rsidR="0092456A" w:rsidRDefault="0092456A" w:rsidP="004A504B">
      <w:r>
        <w:separator/>
      </w:r>
    </w:p>
  </w:footnote>
  <w:footnote w:type="continuationSeparator" w:id="0">
    <w:p w14:paraId="581A63D9" w14:textId="77777777" w:rsidR="0092456A" w:rsidRDefault="0092456A" w:rsidP="004A504B">
      <w:r>
        <w:continuationSeparator/>
      </w:r>
    </w:p>
  </w:footnote>
  <w:footnote w:id="1">
    <w:p w14:paraId="37480AF6" w14:textId="683D8FC0" w:rsidR="00303A66" w:rsidRPr="004E59D2" w:rsidRDefault="00303A66">
      <w:pPr>
        <w:pStyle w:val="FootnoteText"/>
      </w:pPr>
      <w:r>
        <w:rPr>
          <w:rStyle w:val="FootnoteReference"/>
        </w:rPr>
        <w:footnoteRef/>
      </w:r>
      <w:r>
        <w:t xml:space="preserve"> </w:t>
      </w:r>
      <w:r w:rsidRPr="00660453">
        <w:t>Online meetings and an intersessional approval process will be held in June and July 2021 due to coronavirus disease</w:t>
      </w:r>
      <w:r w:rsidRPr="00692D14">
        <w:t xml:space="preserve"> (COVID-1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97C22" w14:textId="526BFFC7" w:rsidR="00303A66" w:rsidRDefault="006E59CB">
    <w:r>
      <w:fldChar w:fldCharType="begin"/>
    </w:r>
    <w:r>
      <w:instrText xml:space="preserve"> DOCPROPERTY "Document number"  \* MERGEFORMAT </w:instrText>
    </w:r>
    <w:r>
      <w:fldChar w:fldCharType="separate"/>
    </w:r>
    <w:r w:rsidR="00077FC5">
      <w:t>UNEP/</w:t>
    </w:r>
    <w:proofErr w:type="spellStart"/>
    <w:r w:rsidR="00077FC5">
      <w:t>OzL.Pro</w:t>
    </w:r>
    <w:proofErr w:type="spellEnd"/>
    <w:r w:rsidR="00077FC5">
      <w:t>/</w:t>
    </w:r>
    <w:r w:rsidR="00077FC5" w:rsidRPr="00077FC5">
      <w:rPr>
        <w:lang w:val="en-CA"/>
      </w:rPr>
      <w:t>ExCom</w:t>
    </w:r>
    <w:r w:rsidR="00077FC5">
      <w:t>/87/28/Corr.1</w:t>
    </w:r>
    <w:r>
      <w:fldChar w:fldCharType="end"/>
    </w:r>
  </w:p>
  <w:p w14:paraId="4BEBE5B0" w14:textId="01EF48B9" w:rsidR="00303A66" w:rsidRPr="0033525D" w:rsidRDefault="00303A66">
    <w:r>
      <w:t>Annex I</w:t>
    </w:r>
  </w:p>
  <w:p w14:paraId="33D779C3" w14:textId="77777777" w:rsidR="00303A66" w:rsidRPr="0033525D" w:rsidRDefault="00303A6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09715" w14:textId="05E2F217" w:rsidR="00303A66" w:rsidRDefault="006E59CB" w:rsidP="00DA53B0">
    <w:pPr>
      <w:jc w:val="right"/>
    </w:pPr>
    <w:r>
      <w:fldChar w:fldCharType="begin"/>
    </w:r>
    <w:r>
      <w:instrText xml:space="preserve"> DOCPROPERTY "Document number"  \* MERGEFORMAT </w:instrText>
    </w:r>
    <w:r>
      <w:fldChar w:fldCharType="separate"/>
    </w:r>
    <w:r w:rsidR="00077FC5">
      <w:t>UNEP/</w:t>
    </w:r>
    <w:proofErr w:type="spellStart"/>
    <w:r w:rsidR="00077FC5">
      <w:t>OzL.Pro</w:t>
    </w:r>
    <w:proofErr w:type="spellEnd"/>
    <w:r w:rsidR="00077FC5">
      <w:t>/</w:t>
    </w:r>
    <w:r w:rsidR="00077FC5" w:rsidRPr="00077FC5">
      <w:rPr>
        <w:lang w:val="en-CA"/>
      </w:rPr>
      <w:t>ExCom</w:t>
    </w:r>
    <w:r w:rsidR="00077FC5">
      <w:t>/87/28/Corr.1</w:t>
    </w:r>
    <w:r>
      <w:fldChar w:fldCharType="end"/>
    </w:r>
  </w:p>
  <w:p w14:paraId="54E0B959" w14:textId="005E55FF" w:rsidR="00303A66" w:rsidRDefault="00303A66" w:rsidP="00DA53B0">
    <w:pPr>
      <w:jc w:val="right"/>
    </w:pPr>
    <w:r>
      <w:t>Annex I</w:t>
    </w:r>
  </w:p>
  <w:p w14:paraId="4C33786D" w14:textId="77777777" w:rsidR="00303A66" w:rsidRPr="0033525D" w:rsidRDefault="00303A66" w:rsidP="00DA53B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2750A4BA"/>
    <w:lvl w:ilvl="0">
      <w:start w:val="39"/>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02B57C59"/>
    <w:multiLevelType w:val="hybridMultilevel"/>
    <w:tmpl w:val="6354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C53E16"/>
    <w:multiLevelType w:val="hybridMultilevel"/>
    <w:tmpl w:val="2A7C231A"/>
    <w:lvl w:ilvl="0" w:tplc="A1AE091E">
      <w:numFmt w:val="bullet"/>
      <w:lvlText w:val="-"/>
      <w:lvlJc w:val="left"/>
      <w:pPr>
        <w:ind w:left="360" w:hanging="360"/>
      </w:pPr>
      <w:rPr>
        <w:rFonts w:ascii="MS PGothic" w:eastAsia="MS PGothic" w:hAnsi="MS PGothic" w:cs="MS PGothic"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00F1BFC"/>
    <w:multiLevelType w:val="hybridMultilevel"/>
    <w:tmpl w:val="45649680"/>
    <w:lvl w:ilvl="0" w:tplc="9814E148">
      <w:start w:val="321"/>
      <w:numFmt w:val="bullet"/>
      <w:lvlText w:val="-"/>
      <w:lvlJc w:val="left"/>
      <w:pPr>
        <w:ind w:left="360" w:hanging="360"/>
      </w:pPr>
      <w:rPr>
        <w:rFonts w:ascii="Times New Roman" w:eastAsia="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95C17E5"/>
    <w:multiLevelType w:val="hybridMultilevel"/>
    <w:tmpl w:val="B850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7415297"/>
    <w:multiLevelType w:val="hybridMultilevel"/>
    <w:tmpl w:val="24507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7"/>
  </w:num>
  <w:num w:numId="18">
    <w:abstractNumId w:val="18"/>
  </w:num>
  <w:num w:numId="19">
    <w:abstractNumId w:val="21"/>
  </w:num>
  <w:num w:numId="20">
    <w:abstractNumId w:val="15"/>
  </w:num>
  <w:num w:numId="21">
    <w:abstractNumId w:val="19"/>
  </w:num>
  <w:num w:numId="22">
    <w:abstractNumId w:val="16"/>
  </w:num>
  <w:num w:numId="23">
    <w:abstractNumId w:val="10"/>
  </w:num>
  <w:num w:numId="24">
    <w:abstractNumId w:val="10"/>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13"/>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mwqAUAPF0b4SwAAAA="/>
  </w:docVars>
  <w:rsids>
    <w:rsidRoot w:val="00C679D6"/>
    <w:rsid w:val="00000FED"/>
    <w:rsid w:val="000019E5"/>
    <w:rsid w:val="0000434E"/>
    <w:rsid w:val="00015892"/>
    <w:rsid w:val="000158EC"/>
    <w:rsid w:val="00016AE6"/>
    <w:rsid w:val="000211A9"/>
    <w:rsid w:val="00025CBE"/>
    <w:rsid w:val="00027439"/>
    <w:rsid w:val="00027872"/>
    <w:rsid w:val="00031260"/>
    <w:rsid w:val="00032E71"/>
    <w:rsid w:val="0003569E"/>
    <w:rsid w:val="0003681A"/>
    <w:rsid w:val="000372B7"/>
    <w:rsid w:val="00037EB3"/>
    <w:rsid w:val="00045BC3"/>
    <w:rsid w:val="00050131"/>
    <w:rsid w:val="000503AA"/>
    <w:rsid w:val="00050F6E"/>
    <w:rsid w:val="00051A04"/>
    <w:rsid w:val="0005226B"/>
    <w:rsid w:val="000576AC"/>
    <w:rsid w:val="00057D22"/>
    <w:rsid w:val="00061EC2"/>
    <w:rsid w:val="000620EF"/>
    <w:rsid w:val="0006362B"/>
    <w:rsid w:val="000701FC"/>
    <w:rsid w:val="0007067B"/>
    <w:rsid w:val="00074892"/>
    <w:rsid w:val="00075E40"/>
    <w:rsid w:val="000772CE"/>
    <w:rsid w:val="00077FC5"/>
    <w:rsid w:val="00080ED0"/>
    <w:rsid w:val="00081492"/>
    <w:rsid w:val="000856F0"/>
    <w:rsid w:val="00085B8F"/>
    <w:rsid w:val="00090481"/>
    <w:rsid w:val="000936D1"/>
    <w:rsid w:val="0009663C"/>
    <w:rsid w:val="000A2AE1"/>
    <w:rsid w:val="000A2B72"/>
    <w:rsid w:val="000A3826"/>
    <w:rsid w:val="000A693A"/>
    <w:rsid w:val="000A6C26"/>
    <w:rsid w:val="000B1F31"/>
    <w:rsid w:val="000B240C"/>
    <w:rsid w:val="000B2C75"/>
    <w:rsid w:val="000B6065"/>
    <w:rsid w:val="000D37D9"/>
    <w:rsid w:val="000D52A4"/>
    <w:rsid w:val="000D7F4A"/>
    <w:rsid w:val="000E07BC"/>
    <w:rsid w:val="000E382D"/>
    <w:rsid w:val="000E72A4"/>
    <w:rsid w:val="000F1462"/>
    <w:rsid w:val="000F1CD4"/>
    <w:rsid w:val="000F2671"/>
    <w:rsid w:val="000F4103"/>
    <w:rsid w:val="000F5BBF"/>
    <w:rsid w:val="000F70A7"/>
    <w:rsid w:val="001029C3"/>
    <w:rsid w:val="00104B69"/>
    <w:rsid w:val="001115E7"/>
    <w:rsid w:val="001119AE"/>
    <w:rsid w:val="00113CCA"/>
    <w:rsid w:val="001216D3"/>
    <w:rsid w:val="001218C0"/>
    <w:rsid w:val="00122F25"/>
    <w:rsid w:val="00123F8E"/>
    <w:rsid w:val="00124159"/>
    <w:rsid w:val="00126172"/>
    <w:rsid w:val="00127BAE"/>
    <w:rsid w:val="00130756"/>
    <w:rsid w:val="00133021"/>
    <w:rsid w:val="00134685"/>
    <w:rsid w:val="00135980"/>
    <w:rsid w:val="00142AC4"/>
    <w:rsid w:val="00142C5D"/>
    <w:rsid w:val="001458DD"/>
    <w:rsid w:val="00147E44"/>
    <w:rsid w:val="00152BD2"/>
    <w:rsid w:val="00153B77"/>
    <w:rsid w:val="001609A8"/>
    <w:rsid w:val="00161C02"/>
    <w:rsid w:val="00163087"/>
    <w:rsid w:val="00163EBE"/>
    <w:rsid w:val="00164553"/>
    <w:rsid w:val="00164719"/>
    <w:rsid w:val="0016575D"/>
    <w:rsid w:val="00166FC4"/>
    <w:rsid w:val="001677AC"/>
    <w:rsid w:val="001715FD"/>
    <w:rsid w:val="00171A55"/>
    <w:rsid w:val="00172499"/>
    <w:rsid w:val="001734BE"/>
    <w:rsid w:val="00175145"/>
    <w:rsid w:val="001804EA"/>
    <w:rsid w:val="0018673C"/>
    <w:rsid w:val="00186B2C"/>
    <w:rsid w:val="00190A61"/>
    <w:rsid w:val="00191DF3"/>
    <w:rsid w:val="00193BD1"/>
    <w:rsid w:val="001943E0"/>
    <w:rsid w:val="0019530E"/>
    <w:rsid w:val="00197D03"/>
    <w:rsid w:val="001A09FF"/>
    <w:rsid w:val="001A2034"/>
    <w:rsid w:val="001A3342"/>
    <w:rsid w:val="001A3E3D"/>
    <w:rsid w:val="001A555A"/>
    <w:rsid w:val="001A7049"/>
    <w:rsid w:val="001B1E40"/>
    <w:rsid w:val="001B6D46"/>
    <w:rsid w:val="001C0361"/>
    <w:rsid w:val="001C1239"/>
    <w:rsid w:val="001C45BE"/>
    <w:rsid w:val="001C4F69"/>
    <w:rsid w:val="001C764E"/>
    <w:rsid w:val="001D07A0"/>
    <w:rsid w:val="001D0896"/>
    <w:rsid w:val="001E0735"/>
    <w:rsid w:val="001E1052"/>
    <w:rsid w:val="001E21B1"/>
    <w:rsid w:val="001E2F93"/>
    <w:rsid w:val="001E31C1"/>
    <w:rsid w:val="001E4554"/>
    <w:rsid w:val="001E489F"/>
    <w:rsid w:val="001E4B57"/>
    <w:rsid w:val="001E5C7B"/>
    <w:rsid w:val="001E61E5"/>
    <w:rsid w:val="001E69DB"/>
    <w:rsid w:val="001F076C"/>
    <w:rsid w:val="001F2159"/>
    <w:rsid w:val="002044C6"/>
    <w:rsid w:val="00207821"/>
    <w:rsid w:val="00210A9C"/>
    <w:rsid w:val="00210B8B"/>
    <w:rsid w:val="00211FEE"/>
    <w:rsid w:val="002136AB"/>
    <w:rsid w:val="00214863"/>
    <w:rsid w:val="002156B4"/>
    <w:rsid w:val="00215AC3"/>
    <w:rsid w:val="0021614D"/>
    <w:rsid w:val="0021684A"/>
    <w:rsid w:val="00216AFF"/>
    <w:rsid w:val="0022180E"/>
    <w:rsid w:val="00223AA6"/>
    <w:rsid w:val="00225CC2"/>
    <w:rsid w:val="002311A5"/>
    <w:rsid w:val="00231AFF"/>
    <w:rsid w:val="00234C58"/>
    <w:rsid w:val="00235077"/>
    <w:rsid w:val="00250F69"/>
    <w:rsid w:val="00251B65"/>
    <w:rsid w:val="00252A55"/>
    <w:rsid w:val="00253222"/>
    <w:rsid w:val="00253F96"/>
    <w:rsid w:val="00262847"/>
    <w:rsid w:val="0026416B"/>
    <w:rsid w:val="0026786A"/>
    <w:rsid w:val="0027591B"/>
    <w:rsid w:val="002777C8"/>
    <w:rsid w:val="00281883"/>
    <w:rsid w:val="00281BB2"/>
    <w:rsid w:val="00281E10"/>
    <w:rsid w:val="00283849"/>
    <w:rsid w:val="002876C5"/>
    <w:rsid w:val="00290D64"/>
    <w:rsid w:val="00292DCE"/>
    <w:rsid w:val="00293457"/>
    <w:rsid w:val="0029346D"/>
    <w:rsid w:val="00294798"/>
    <w:rsid w:val="002952B8"/>
    <w:rsid w:val="0029660D"/>
    <w:rsid w:val="00297282"/>
    <w:rsid w:val="00297F4D"/>
    <w:rsid w:val="002A050F"/>
    <w:rsid w:val="002A149D"/>
    <w:rsid w:val="002A29E0"/>
    <w:rsid w:val="002A46C5"/>
    <w:rsid w:val="002A4E0F"/>
    <w:rsid w:val="002A546E"/>
    <w:rsid w:val="002B254E"/>
    <w:rsid w:val="002B28C4"/>
    <w:rsid w:val="002B3A88"/>
    <w:rsid w:val="002B72E9"/>
    <w:rsid w:val="002C4FE3"/>
    <w:rsid w:val="002C6949"/>
    <w:rsid w:val="002C7998"/>
    <w:rsid w:val="002D36EF"/>
    <w:rsid w:val="002D77BE"/>
    <w:rsid w:val="002E0C9F"/>
    <w:rsid w:val="002E0E16"/>
    <w:rsid w:val="002E618A"/>
    <w:rsid w:val="002F0AE2"/>
    <w:rsid w:val="002F0D5B"/>
    <w:rsid w:val="002F1E53"/>
    <w:rsid w:val="002F2CAA"/>
    <w:rsid w:val="002F67B5"/>
    <w:rsid w:val="0030052C"/>
    <w:rsid w:val="00303A66"/>
    <w:rsid w:val="003124DC"/>
    <w:rsid w:val="0031274C"/>
    <w:rsid w:val="00316BD7"/>
    <w:rsid w:val="00316CB1"/>
    <w:rsid w:val="00321DE6"/>
    <w:rsid w:val="0032546D"/>
    <w:rsid w:val="00326996"/>
    <w:rsid w:val="00326D01"/>
    <w:rsid w:val="003306E1"/>
    <w:rsid w:val="003320E4"/>
    <w:rsid w:val="003325C0"/>
    <w:rsid w:val="003330F5"/>
    <w:rsid w:val="00334CA3"/>
    <w:rsid w:val="00335132"/>
    <w:rsid w:val="0033525D"/>
    <w:rsid w:val="00335C80"/>
    <w:rsid w:val="00337DE4"/>
    <w:rsid w:val="003414F3"/>
    <w:rsid w:val="003457FE"/>
    <w:rsid w:val="00346540"/>
    <w:rsid w:val="003474D6"/>
    <w:rsid w:val="0035141B"/>
    <w:rsid w:val="00352158"/>
    <w:rsid w:val="00353779"/>
    <w:rsid w:val="0035613E"/>
    <w:rsid w:val="003563FF"/>
    <w:rsid w:val="00363E8F"/>
    <w:rsid w:val="00363EE9"/>
    <w:rsid w:val="00366801"/>
    <w:rsid w:val="003701FE"/>
    <w:rsid w:val="0037419B"/>
    <w:rsid w:val="003748DC"/>
    <w:rsid w:val="00376128"/>
    <w:rsid w:val="0037742E"/>
    <w:rsid w:val="00377D56"/>
    <w:rsid w:val="00381063"/>
    <w:rsid w:val="0038245A"/>
    <w:rsid w:val="003840E6"/>
    <w:rsid w:val="00385CFC"/>
    <w:rsid w:val="003923EA"/>
    <w:rsid w:val="0039337A"/>
    <w:rsid w:val="003960FB"/>
    <w:rsid w:val="003975D2"/>
    <w:rsid w:val="003A3189"/>
    <w:rsid w:val="003A3CA7"/>
    <w:rsid w:val="003B1D6B"/>
    <w:rsid w:val="003B33BD"/>
    <w:rsid w:val="003B569D"/>
    <w:rsid w:val="003C3C0E"/>
    <w:rsid w:val="003C581B"/>
    <w:rsid w:val="003C5927"/>
    <w:rsid w:val="003C6060"/>
    <w:rsid w:val="003C72A5"/>
    <w:rsid w:val="003D1D37"/>
    <w:rsid w:val="003D414A"/>
    <w:rsid w:val="003D42A6"/>
    <w:rsid w:val="003D4F21"/>
    <w:rsid w:val="003D4FAC"/>
    <w:rsid w:val="003D762B"/>
    <w:rsid w:val="003D7EB2"/>
    <w:rsid w:val="003E1A69"/>
    <w:rsid w:val="003E1C04"/>
    <w:rsid w:val="003E7906"/>
    <w:rsid w:val="003F0B7F"/>
    <w:rsid w:val="003F3C50"/>
    <w:rsid w:val="003F630D"/>
    <w:rsid w:val="003F6932"/>
    <w:rsid w:val="00401F78"/>
    <w:rsid w:val="00402D64"/>
    <w:rsid w:val="0040350B"/>
    <w:rsid w:val="00403BBB"/>
    <w:rsid w:val="00406A6A"/>
    <w:rsid w:val="00406B22"/>
    <w:rsid w:val="00410671"/>
    <w:rsid w:val="004108A3"/>
    <w:rsid w:val="0041133B"/>
    <w:rsid w:val="004114AF"/>
    <w:rsid w:val="004118D5"/>
    <w:rsid w:val="004121CD"/>
    <w:rsid w:val="004128D3"/>
    <w:rsid w:val="0041303D"/>
    <w:rsid w:val="00413460"/>
    <w:rsid w:val="00415585"/>
    <w:rsid w:val="004169C6"/>
    <w:rsid w:val="00416E26"/>
    <w:rsid w:val="0042248F"/>
    <w:rsid w:val="004239A2"/>
    <w:rsid w:val="004328A7"/>
    <w:rsid w:val="0043359D"/>
    <w:rsid w:val="00434C74"/>
    <w:rsid w:val="00434F7A"/>
    <w:rsid w:val="00436230"/>
    <w:rsid w:val="00444032"/>
    <w:rsid w:val="00444D2C"/>
    <w:rsid w:val="00445950"/>
    <w:rsid w:val="004545EB"/>
    <w:rsid w:val="00454766"/>
    <w:rsid w:val="00456C15"/>
    <w:rsid w:val="00456EB4"/>
    <w:rsid w:val="0045705A"/>
    <w:rsid w:val="00460C94"/>
    <w:rsid w:val="004633BD"/>
    <w:rsid w:val="00464154"/>
    <w:rsid w:val="00467813"/>
    <w:rsid w:val="004718F3"/>
    <w:rsid w:val="00475040"/>
    <w:rsid w:val="004762ED"/>
    <w:rsid w:val="0047678A"/>
    <w:rsid w:val="00482EBE"/>
    <w:rsid w:val="004877DD"/>
    <w:rsid w:val="00493AB3"/>
    <w:rsid w:val="00493D40"/>
    <w:rsid w:val="004967B6"/>
    <w:rsid w:val="0049745F"/>
    <w:rsid w:val="004A504B"/>
    <w:rsid w:val="004A5C89"/>
    <w:rsid w:val="004A6911"/>
    <w:rsid w:val="004B3713"/>
    <w:rsid w:val="004B54E0"/>
    <w:rsid w:val="004B7384"/>
    <w:rsid w:val="004C4269"/>
    <w:rsid w:val="004D2DB5"/>
    <w:rsid w:val="004D6236"/>
    <w:rsid w:val="004D706C"/>
    <w:rsid w:val="004D7F90"/>
    <w:rsid w:val="004E3B3B"/>
    <w:rsid w:val="004E3FAD"/>
    <w:rsid w:val="004E4DBB"/>
    <w:rsid w:val="004E4E41"/>
    <w:rsid w:val="004E59D2"/>
    <w:rsid w:val="004E6EBD"/>
    <w:rsid w:val="004E7445"/>
    <w:rsid w:val="004E7F9C"/>
    <w:rsid w:val="004F119A"/>
    <w:rsid w:val="004F2819"/>
    <w:rsid w:val="004F3493"/>
    <w:rsid w:val="004F3827"/>
    <w:rsid w:val="004F5143"/>
    <w:rsid w:val="004F658F"/>
    <w:rsid w:val="0050007B"/>
    <w:rsid w:val="005013AA"/>
    <w:rsid w:val="005105C0"/>
    <w:rsid w:val="0051287D"/>
    <w:rsid w:val="00512B09"/>
    <w:rsid w:val="005136AA"/>
    <w:rsid w:val="00517A01"/>
    <w:rsid w:val="00522B6C"/>
    <w:rsid w:val="00525B44"/>
    <w:rsid w:val="00527C5D"/>
    <w:rsid w:val="00527F10"/>
    <w:rsid w:val="005326B8"/>
    <w:rsid w:val="00533796"/>
    <w:rsid w:val="00535F31"/>
    <w:rsid w:val="00537343"/>
    <w:rsid w:val="00537CD0"/>
    <w:rsid w:val="0054219C"/>
    <w:rsid w:val="005453A3"/>
    <w:rsid w:val="00553C8A"/>
    <w:rsid w:val="00555565"/>
    <w:rsid w:val="00555D75"/>
    <w:rsid w:val="0055791C"/>
    <w:rsid w:val="00560DF0"/>
    <w:rsid w:val="0056759C"/>
    <w:rsid w:val="005715DB"/>
    <w:rsid w:val="00572B36"/>
    <w:rsid w:val="00576427"/>
    <w:rsid w:val="00577BFB"/>
    <w:rsid w:val="00581589"/>
    <w:rsid w:val="005824A7"/>
    <w:rsid w:val="00583B54"/>
    <w:rsid w:val="00586102"/>
    <w:rsid w:val="00590FBD"/>
    <w:rsid w:val="0059513E"/>
    <w:rsid w:val="005A16FB"/>
    <w:rsid w:val="005A264A"/>
    <w:rsid w:val="005A2D51"/>
    <w:rsid w:val="005A6B41"/>
    <w:rsid w:val="005A6D9F"/>
    <w:rsid w:val="005B0C3B"/>
    <w:rsid w:val="005B159C"/>
    <w:rsid w:val="005B48FF"/>
    <w:rsid w:val="005C2E4D"/>
    <w:rsid w:val="005C4137"/>
    <w:rsid w:val="005C7ECC"/>
    <w:rsid w:val="005D363F"/>
    <w:rsid w:val="005D3B93"/>
    <w:rsid w:val="005D43CB"/>
    <w:rsid w:val="005D7023"/>
    <w:rsid w:val="005E3D9B"/>
    <w:rsid w:val="005F00AF"/>
    <w:rsid w:val="005F270B"/>
    <w:rsid w:val="005F722D"/>
    <w:rsid w:val="005F789A"/>
    <w:rsid w:val="006041CD"/>
    <w:rsid w:val="00604328"/>
    <w:rsid w:val="00604C15"/>
    <w:rsid w:val="006068A0"/>
    <w:rsid w:val="00606CBC"/>
    <w:rsid w:val="00607298"/>
    <w:rsid w:val="00610452"/>
    <w:rsid w:val="0061202B"/>
    <w:rsid w:val="00612E79"/>
    <w:rsid w:val="006158D5"/>
    <w:rsid w:val="00620134"/>
    <w:rsid w:val="0062178E"/>
    <w:rsid w:val="00624B27"/>
    <w:rsid w:val="00625D83"/>
    <w:rsid w:val="00626252"/>
    <w:rsid w:val="006266B8"/>
    <w:rsid w:val="00627DCD"/>
    <w:rsid w:val="00631E7F"/>
    <w:rsid w:val="00640320"/>
    <w:rsid w:val="00640A1B"/>
    <w:rsid w:val="00640F3E"/>
    <w:rsid w:val="006427EC"/>
    <w:rsid w:val="00643D84"/>
    <w:rsid w:val="0065249E"/>
    <w:rsid w:val="006536D2"/>
    <w:rsid w:val="00660BCB"/>
    <w:rsid w:val="006623E7"/>
    <w:rsid w:val="00662A71"/>
    <w:rsid w:val="00662B80"/>
    <w:rsid w:val="00670F6C"/>
    <w:rsid w:val="00682ED5"/>
    <w:rsid w:val="006836A6"/>
    <w:rsid w:val="0068375A"/>
    <w:rsid w:val="006846FF"/>
    <w:rsid w:val="00684D93"/>
    <w:rsid w:val="006852C7"/>
    <w:rsid w:val="006852CE"/>
    <w:rsid w:val="00685A11"/>
    <w:rsid w:val="00687807"/>
    <w:rsid w:val="006930CF"/>
    <w:rsid w:val="006943C0"/>
    <w:rsid w:val="00695029"/>
    <w:rsid w:val="006A3A42"/>
    <w:rsid w:val="006B13AE"/>
    <w:rsid w:val="006B371A"/>
    <w:rsid w:val="006B73DE"/>
    <w:rsid w:val="006C1573"/>
    <w:rsid w:val="006C1727"/>
    <w:rsid w:val="006C1815"/>
    <w:rsid w:val="006C32FD"/>
    <w:rsid w:val="006C39CE"/>
    <w:rsid w:val="006C4D48"/>
    <w:rsid w:val="006C6F5D"/>
    <w:rsid w:val="006D0FCC"/>
    <w:rsid w:val="006D21F5"/>
    <w:rsid w:val="006D47C2"/>
    <w:rsid w:val="006D5646"/>
    <w:rsid w:val="006D6B3C"/>
    <w:rsid w:val="006E1CD3"/>
    <w:rsid w:val="006E1D37"/>
    <w:rsid w:val="006E1FC3"/>
    <w:rsid w:val="006E52FF"/>
    <w:rsid w:val="006E59CB"/>
    <w:rsid w:val="006F23BF"/>
    <w:rsid w:val="006F55BC"/>
    <w:rsid w:val="006F59D2"/>
    <w:rsid w:val="006F5FBE"/>
    <w:rsid w:val="006F6571"/>
    <w:rsid w:val="006F727D"/>
    <w:rsid w:val="007028C9"/>
    <w:rsid w:val="00704CE9"/>
    <w:rsid w:val="0070616B"/>
    <w:rsid w:val="00706295"/>
    <w:rsid w:val="00706FDA"/>
    <w:rsid w:val="007115BD"/>
    <w:rsid w:val="00711F9A"/>
    <w:rsid w:val="00713810"/>
    <w:rsid w:val="00714295"/>
    <w:rsid w:val="00714F5B"/>
    <w:rsid w:val="007151FC"/>
    <w:rsid w:val="00715D46"/>
    <w:rsid w:val="0072344C"/>
    <w:rsid w:val="007238E8"/>
    <w:rsid w:val="00726457"/>
    <w:rsid w:val="007303A5"/>
    <w:rsid w:val="00730B06"/>
    <w:rsid w:val="00730B3E"/>
    <w:rsid w:val="00732FC2"/>
    <w:rsid w:val="0073420B"/>
    <w:rsid w:val="007408EE"/>
    <w:rsid w:val="00742965"/>
    <w:rsid w:val="00743ACA"/>
    <w:rsid w:val="00744211"/>
    <w:rsid w:val="00744A8D"/>
    <w:rsid w:val="0074760E"/>
    <w:rsid w:val="00754ABA"/>
    <w:rsid w:val="00755328"/>
    <w:rsid w:val="007560A5"/>
    <w:rsid w:val="00765C9B"/>
    <w:rsid w:val="00765F28"/>
    <w:rsid w:val="00773DD1"/>
    <w:rsid w:val="00775775"/>
    <w:rsid w:val="0077775D"/>
    <w:rsid w:val="00777F17"/>
    <w:rsid w:val="007808E7"/>
    <w:rsid w:val="00780AC7"/>
    <w:rsid w:val="00781331"/>
    <w:rsid w:val="0078166D"/>
    <w:rsid w:val="00785157"/>
    <w:rsid w:val="00785E18"/>
    <w:rsid w:val="007861FC"/>
    <w:rsid w:val="00792B2A"/>
    <w:rsid w:val="007937FE"/>
    <w:rsid w:val="007960E9"/>
    <w:rsid w:val="007977AF"/>
    <w:rsid w:val="007A0191"/>
    <w:rsid w:val="007A11E5"/>
    <w:rsid w:val="007A1546"/>
    <w:rsid w:val="007A1BFC"/>
    <w:rsid w:val="007A228C"/>
    <w:rsid w:val="007A2F78"/>
    <w:rsid w:val="007A368E"/>
    <w:rsid w:val="007A55A6"/>
    <w:rsid w:val="007A5868"/>
    <w:rsid w:val="007B04CE"/>
    <w:rsid w:val="007B169A"/>
    <w:rsid w:val="007B589C"/>
    <w:rsid w:val="007B63C7"/>
    <w:rsid w:val="007B6871"/>
    <w:rsid w:val="007B7A2F"/>
    <w:rsid w:val="007C029F"/>
    <w:rsid w:val="007C3D33"/>
    <w:rsid w:val="007D294A"/>
    <w:rsid w:val="007D2D3D"/>
    <w:rsid w:val="007D313B"/>
    <w:rsid w:val="007D3513"/>
    <w:rsid w:val="007D42E4"/>
    <w:rsid w:val="007D47D2"/>
    <w:rsid w:val="007D5C69"/>
    <w:rsid w:val="007D5E61"/>
    <w:rsid w:val="007D6EC0"/>
    <w:rsid w:val="007D7E1D"/>
    <w:rsid w:val="007E4929"/>
    <w:rsid w:val="007E5436"/>
    <w:rsid w:val="007F346A"/>
    <w:rsid w:val="00802057"/>
    <w:rsid w:val="00805002"/>
    <w:rsid w:val="008061A6"/>
    <w:rsid w:val="00812220"/>
    <w:rsid w:val="00817C41"/>
    <w:rsid w:val="00821C98"/>
    <w:rsid w:val="00822046"/>
    <w:rsid w:val="0083160A"/>
    <w:rsid w:val="00831979"/>
    <w:rsid w:val="00833F38"/>
    <w:rsid w:val="00835863"/>
    <w:rsid w:val="008368CD"/>
    <w:rsid w:val="00837DB6"/>
    <w:rsid w:val="00843755"/>
    <w:rsid w:val="00844331"/>
    <w:rsid w:val="008453D3"/>
    <w:rsid w:val="00851352"/>
    <w:rsid w:val="00855974"/>
    <w:rsid w:val="00855B04"/>
    <w:rsid w:val="00857077"/>
    <w:rsid w:val="00860756"/>
    <w:rsid w:val="0086204D"/>
    <w:rsid w:val="00862B9D"/>
    <w:rsid w:val="00863230"/>
    <w:rsid w:val="00865BD0"/>
    <w:rsid w:val="00870C77"/>
    <w:rsid w:val="008717D8"/>
    <w:rsid w:val="0087215C"/>
    <w:rsid w:val="008732BC"/>
    <w:rsid w:val="00875B75"/>
    <w:rsid w:val="00875BD1"/>
    <w:rsid w:val="00875D25"/>
    <w:rsid w:val="00880ABA"/>
    <w:rsid w:val="00880E35"/>
    <w:rsid w:val="00881A33"/>
    <w:rsid w:val="00884326"/>
    <w:rsid w:val="008870DA"/>
    <w:rsid w:val="008875FE"/>
    <w:rsid w:val="00887CB5"/>
    <w:rsid w:val="00887F8E"/>
    <w:rsid w:val="00891CAC"/>
    <w:rsid w:val="00896234"/>
    <w:rsid w:val="00897E43"/>
    <w:rsid w:val="008A0A43"/>
    <w:rsid w:val="008A16B9"/>
    <w:rsid w:val="008B1F7F"/>
    <w:rsid w:val="008B213F"/>
    <w:rsid w:val="008B2D49"/>
    <w:rsid w:val="008B3869"/>
    <w:rsid w:val="008C1FC1"/>
    <w:rsid w:val="008C3B26"/>
    <w:rsid w:val="008C46DC"/>
    <w:rsid w:val="008C5738"/>
    <w:rsid w:val="008C7EAD"/>
    <w:rsid w:val="008D0CFE"/>
    <w:rsid w:val="008D19A5"/>
    <w:rsid w:val="008D1D63"/>
    <w:rsid w:val="008D3209"/>
    <w:rsid w:val="008D3622"/>
    <w:rsid w:val="008D3FCB"/>
    <w:rsid w:val="008D4846"/>
    <w:rsid w:val="008D5FA1"/>
    <w:rsid w:val="008D6152"/>
    <w:rsid w:val="008E3006"/>
    <w:rsid w:val="008E5DDA"/>
    <w:rsid w:val="008F01B9"/>
    <w:rsid w:val="008F0F81"/>
    <w:rsid w:val="008F142C"/>
    <w:rsid w:val="008F1A0E"/>
    <w:rsid w:val="008F27BF"/>
    <w:rsid w:val="008F2ECE"/>
    <w:rsid w:val="008F36E4"/>
    <w:rsid w:val="008F3CD2"/>
    <w:rsid w:val="008F451F"/>
    <w:rsid w:val="008F6856"/>
    <w:rsid w:val="008F7878"/>
    <w:rsid w:val="0090360E"/>
    <w:rsid w:val="009054FB"/>
    <w:rsid w:val="009065BD"/>
    <w:rsid w:val="00906ADD"/>
    <w:rsid w:val="00911DB1"/>
    <w:rsid w:val="009129DF"/>
    <w:rsid w:val="00913182"/>
    <w:rsid w:val="009142EC"/>
    <w:rsid w:val="00914349"/>
    <w:rsid w:val="00915182"/>
    <w:rsid w:val="009154C3"/>
    <w:rsid w:val="00923540"/>
    <w:rsid w:val="0092456A"/>
    <w:rsid w:val="009260BA"/>
    <w:rsid w:val="00926767"/>
    <w:rsid w:val="009314BD"/>
    <w:rsid w:val="009361D5"/>
    <w:rsid w:val="009428A4"/>
    <w:rsid w:val="00947B68"/>
    <w:rsid w:val="00952ACB"/>
    <w:rsid w:val="00952DA7"/>
    <w:rsid w:val="00953B92"/>
    <w:rsid w:val="0095635B"/>
    <w:rsid w:val="009568CA"/>
    <w:rsid w:val="00957D8D"/>
    <w:rsid w:val="00961437"/>
    <w:rsid w:val="009638E8"/>
    <w:rsid w:val="009659F4"/>
    <w:rsid w:val="009673BC"/>
    <w:rsid w:val="0097046A"/>
    <w:rsid w:val="00970D60"/>
    <w:rsid w:val="0098236F"/>
    <w:rsid w:val="0098291D"/>
    <w:rsid w:val="00983507"/>
    <w:rsid w:val="00983CC5"/>
    <w:rsid w:val="00984325"/>
    <w:rsid w:val="00985482"/>
    <w:rsid w:val="00990122"/>
    <w:rsid w:val="009913B7"/>
    <w:rsid w:val="0099166E"/>
    <w:rsid w:val="009931BE"/>
    <w:rsid w:val="0099390E"/>
    <w:rsid w:val="009960E5"/>
    <w:rsid w:val="009A07DA"/>
    <w:rsid w:val="009A12D4"/>
    <w:rsid w:val="009A7ADC"/>
    <w:rsid w:val="009B2CCC"/>
    <w:rsid w:val="009B32A3"/>
    <w:rsid w:val="009B46F7"/>
    <w:rsid w:val="009C047B"/>
    <w:rsid w:val="009C19B7"/>
    <w:rsid w:val="009C251C"/>
    <w:rsid w:val="009C40EC"/>
    <w:rsid w:val="009C5ABB"/>
    <w:rsid w:val="009C7B3B"/>
    <w:rsid w:val="009D0BED"/>
    <w:rsid w:val="009D69E7"/>
    <w:rsid w:val="009D7C51"/>
    <w:rsid w:val="009E06C6"/>
    <w:rsid w:val="009E196C"/>
    <w:rsid w:val="009E2CD9"/>
    <w:rsid w:val="009E2FA6"/>
    <w:rsid w:val="009E34E6"/>
    <w:rsid w:val="009E38BC"/>
    <w:rsid w:val="009E7929"/>
    <w:rsid w:val="009F24D3"/>
    <w:rsid w:val="009F36BF"/>
    <w:rsid w:val="00A02A14"/>
    <w:rsid w:val="00A079A4"/>
    <w:rsid w:val="00A111B6"/>
    <w:rsid w:val="00A138D8"/>
    <w:rsid w:val="00A20DB0"/>
    <w:rsid w:val="00A22ECE"/>
    <w:rsid w:val="00A26D27"/>
    <w:rsid w:val="00A30668"/>
    <w:rsid w:val="00A30EA6"/>
    <w:rsid w:val="00A347BA"/>
    <w:rsid w:val="00A371A6"/>
    <w:rsid w:val="00A376EE"/>
    <w:rsid w:val="00A42A99"/>
    <w:rsid w:val="00A45EE3"/>
    <w:rsid w:val="00A469A7"/>
    <w:rsid w:val="00A5151A"/>
    <w:rsid w:val="00A55353"/>
    <w:rsid w:val="00A5631E"/>
    <w:rsid w:val="00A56B63"/>
    <w:rsid w:val="00A57E0A"/>
    <w:rsid w:val="00A62D4A"/>
    <w:rsid w:val="00A742DA"/>
    <w:rsid w:val="00A7673E"/>
    <w:rsid w:val="00A777D9"/>
    <w:rsid w:val="00A80207"/>
    <w:rsid w:val="00A8052A"/>
    <w:rsid w:val="00A823F6"/>
    <w:rsid w:val="00A838A5"/>
    <w:rsid w:val="00A83D88"/>
    <w:rsid w:val="00A8719E"/>
    <w:rsid w:val="00AA0323"/>
    <w:rsid w:val="00AA0421"/>
    <w:rsid w:val="00AA0A89"/>
    <w:rsid w:val="00AA6429"/>
    <w:rsid w:val="00AA74D5"/>
    <w:rsid w:val="00AB0E37"/>
    <w:rsid w:val="00AB1260"/>
    <w:rsid w:val="00AB16DF"/>
    <w:rsid w:val="00AB187E"/>
    <w:rsid w:val="00AB22A5"/>
    <w:rsid w:val="00AB26E5"/>
    <w:rsid w:val="00AB46A8"/>
    <w:rsid w:val="00AC01AA"/>
    <w:rsid w:val="00AC0875"/>
    <w:rsid w:val="00AC3C04"/>
    <w:rsid w:val="00AC4F72"/>
    <w:rsid w:val="00AD223F"/>
    <w:rsid w:val="00AD4833"/>
    <w:rsid w:val="00AD568D"/>
    <w:rsid w:val="00AD5FF3"/>
    <w:rsid w:val="00AD66F1"/>
    <w:rsid w:val="00AD702B"/>
    <w:rsid w:val="00AD7D9B"/>
    <w:rsid w:val="00AE222E"/>
    <w:rsid w:val="00AE2365"/>
    <w:rsid w:val="00AE5D84"/>
    <w:rsid w:val="00AE62A9"/>
    <w:rsid w:val="00AE7751"/>
    <w:rsid w:val="00AE79FB"/>
    <w:rsid w:val="00AF2EF7"/>
    <w:rsid w:val="00AF5C99"/>
    <w:rsid w:val="00AF6865"/>
    <w:rsid w:val="00AF741A"/>
    <w:rsid w:val="00B01ADB"/>
    <w:rsid w:val="00B04161"/>
    <w:rsid w:val="00B056F9"/>
    <w:rsid w:val="00B06E23"/>
    <w:rsid w:val="00B11AA5"/>
    <w:rsid w:val="00B11E3D"/>
    <w:rsid w:val="00B15B99"/>
    <w:rsid w:val="00B17E82"/>
    <w:rsid w:val="00B20114"/>
    <w:rsid w:val="00B20835"/>
    <w:rsid w:val="00B22271"/>
    <w:rsid w:val="00B257BB"/>
    <w:rsid w:val="00B33142"/>
    <w:rsid w:val="00B36CFA"/>
    <w:rsid w:val="00B4000E"/>
    <w:rsid w:val="00B445C3"/>
    <w:rsid w:val="00B4575A"/>
    <w:rsid w:val="00B50F22"/>
    <w:rsid w:val="00B563CF"/>
    <w:rsid w:val="00B575BA"/>
    <w:rsid w:val="00B62D97"/>
    <w:rsid w:val="00B64B00"/>
    <w:rsid w:val="00B64EB1"/>
    <w:rsid w:val="00B65269"/>
    <w:rsid w:val="00B71608"/>
    <w:rsid w:val="00B76429"/>
    <w:rsid w:val="00B77F59"/>
    <w:rsid w:val="00B87A54"/>
    <w:rsid w:val="00B912B8"/>
    <w:rsid w:val="00B9153C"/>
    <w:rsid w:val="00B9187E"/>
    <w:rsid w:val="00B93C0D"/>
    <w:rsid w:val="00B956D4"/>
    <w:rsid w:val="00B95C84"/>
    <w:rsid w:val="00B97446"/>
    <w:rsid w:val="00BA3B54"/>
    <w:rsid w:val="00BA7432"/>
    <w:rsid w:val="00BA7CC5"/>
    <w:rsid w:val="00BA7D86"/>
    <w:rsid w:val="00BA7DEF"/>
    <w:rsid w:val="00BB0445"/>
    <w:rsid w:val="00BB6BDC"/>
    <w:rsid w:val="00BB7EF5"/>
    <w:rsid w:val="00BC1AA0"/>
    <w:rsid w:val="00BC2495"/>
    <w:rsid w:val="00BC34E6"/>
    <w:rsid w:val="00BC7EB9"/>
    <w:rsid w:val="00BD2643"/>
    <w:rsid w:val="00BD340F"/>
    <w:rsid w:val="00BD56B1"/>
    <w:rsid w:val="00BD6558"/>
    <w:rsid w:val="00BE5FA1"/>
    <w:rsid w:val="00BE7865"/>
    <w:rsid w:val="00BF0CD5"/>
    <w:rsid w:val="00BF2F76"/>
    <w:rsid w:val="00BF3022"/>
    <w:rsid w:val="00BF3214"/>
    <w:rsid w:val="00BF4DB9"/>
    <w:rsid w:val="00BF5573"/>
    <w:rsid w:val="00BF7DAB"/>
    <w:rsid w:val="00C00D3C"/>
    <w:rsid w:val="00C01472"/>
    <w:rsid w:val="00C05063"/>
    <w:rsid w:val="00C06122"/>
    <w:rsid w:val="00C06266"/>
    <w:rsid w:val="00C12345"/>
    <w:rsid w:val="00C15867"/>
    <w:rsid w:val="00C2296D"/>
    <w:rsid w:val="00C23155"/>
    <w:rsid w:val="00C30BA5"/>
    <w:rsid w:val="00C31B0B"/>
    <w:rsid w:val="00C33EFB"/>
    <w:rsid w:val="00C3448A"/>
    <w:rsid w:val="00C37B13"/>
    <w:rsid w:val="00C40C41"/>
    <w:rsid w:val="00C42C95"/>
    <w:rsid w:val="00C43954"/>
    <w:rsid w:val="00C44F96"/>
    <w:rsid w:val="00C45885"/>
    <w:rsid w:val="00C50F22"/>
    <w:rsid w:val="00C519CC"/>
    <w:rsid w:val="00C57971"/>
    <w:rsid w:val="00C623E7"/>
    <w:rsid w:val="00C659FD"/>
    <w:rsid w:val="00C65BD7"/>
    <w:rsid w:val="00C679D6"/>
    <w:rsid w:val="00C7109D"/>
    <w:rsid w:val="00C712D4"/>
    <w:rsid w:val="00C76BA4"/>
    <w:rsid w:val="00C7777B"/>
    <w:rsid w:val="00C83A48"/>
    <w:rsid w:val="00C85865"/>
    <w:rsid w:val="00C85E85"/>
    <w:rsid w:val="00C878F8"/>
    <w:rsid w:val="00C90552"/>
    <w:rsid w:val="00C9434B"/>
    <w:rsid w:val="00C959B4"/>
    <w:rsid w:val="00C97FDB"/>
    <w:rsid w:val="00CA2EAE"/>
    <w:rsid w:val="00CA3D22"/>
    <w:rsid w:val="00CA4AC1"/>
    <w:rsid w:val="00CB0316"/>
    <w:rsid w:val="00CB0A29"/>
    <w:rsid w:val="00CB0B11"/>
    <w:rsid w:val="00CB1259"/>
    <w:rsid w:val="00CB2CE7"/>
    <w:rsid w:val="00CB426A"/>
    <w:rsid w:val="00CB5354"/>
    <w:rsid w:val="00CC3C9E"/>
    <w:rsid w:val="00CC5FE8"/>
    <w:rsid w:val="00CC6A14"/>
    <w:rsid w:val="00CC70A3"/>
    <w:rsid w:val="00CD4442"/>
    <w:rsid w:val="00CD53C3"/>
    <w:rsid w:val="00CD574E"/>
    <w:rsid w:val="00CE0C31"/>
    <w:rsid w:val="00CE1574"/>
    <w:rsid w:val="00CE4B41"/>
    <w:rsid w:val="00CE4C22"/>
    <w:rsid w:val="00CF220B"/>
    <w:rsid w:val="00CF41EC"/>
    <w:rsid w:val="00CF5D04"/>
    <w:rsid w:val="00CF6F4F"/>
    <w:rsid w:val="00CF7A22"/>
    <w:rsid w:val="00CF7D89"/>
    <w:rsid w:val="00D043D7"/>
    <w:rsid w:val="00D04DE4"/>
    <w:rsid w:val="00D063F1"/>
    <w:rsid w:val="00D13264"/>
    <w:rsid w:val="00D14F22"/>
    <w:rsid w:val="00D22B48"/>
    <w:rsid w:val="00D231E9"/>
    <w:rsid w:val="00D23C28"/>
    <w:rsid w:val="00D23D4B"/>
    <w:rsid w:val="00D274DE"/>
    <w:rsid w:val="00D27B5C"/>
    <w:rsid w:val="00D33DEB"/>
    <w:rsid w:val="00D340AF"/>
    <w:rsid w:val="00D41A64"/>
    <w:rsid w:val="00D42447"/>
    <w:rsid w:val="00D42A14"/>
    <w:rsid w:val="00D4741C"/>
    <w:rsid w:val="00D47DEF"/>
    <w:rsid w:val="00D53450"/>
    <w:rsid w:val="00D555DF"/>
    <w:rsid w:val="00D57918"/>
    <w:rsid w:val="00D60924"/>
    <w:rsid w:val="00D6348B"/>
    <w:rsid w:val="00D64BE2"/>
    <w:rsid w:val="00D66A82"/>
    <w:rsid w:val="00D72121"/>
    <w:rsid w:val="00D730CF"/>
    <w:rsid w:val="00D7362D"/>
    <w:rsid w:val="00D73B05"/>
    <w:rsid w:val="00D73DC6"/>
    <w:rsid w:val="00D74929"/>
    <w:rsid w:val="00D74C1A"/>
    <w:rsid w:val="00D754C1"/>
    <w:rsid w:val="00D77393"/>
    <w:rsid w:val="00D77A35"/>
    <w:rsid w:val="00D77DC2"/>
    <w:rsid w:val="00D81B3E"/>
    <w:rsid w:val="00D827D5"/>
    <w:rsid w:val="00D8422B"/>
    <w:rsid w:val="00D85140"/>
    <w:rsid w:val="00D90C70"/>
    <w:rsid w:val="00D90E49"/>
    <w:rsid w:val="00D91D96"/>
    <w:rsid w:val="00D93ADF"/>
    <w:rsid w:val="00D94A97"/>
    <w:rsid w:val="00D96ADE"/>
    <w:rsid w:val="00D9713A"/>
    <w:rsid w:val="00DA0CE2"/>
    <w:rsid w:val="00DA1768"/>
    <w:rsid w:val="00DA3241"/>
    <w:rsid w:val="00DA32C8"/>
    <w:rsid w:val="00DA370F"/>
    <w:rsid w:val="00DA4FBE"/>
    <w:rsid w:val="00DA53B0"/>
    <w:rsid w:val="00DB2331"/>
    <w:rsid w:val="00DB6950"/>
    <w:rsid w:val="00DC36C2"/>
    <w:rsid w:val="00DC6A10"/>
    <w:rsid w:val="00DC7832"/>
    <w:rsid w:val="00DD3ABD"/>
    <w:rsid w:val="00DD644F"/>
    <w:rsid w:val="00DD65A7"/>
    <w:rsid w:val="00DD7E3A"/>
    <w:rsid w:val="00DE12D9"/>
    <w:rsid w:val="00DE29D4"/>
    <w:rsid w:val="00DE657E"/>
    <w:rsid w:val="00DF4704"/>
    <w:rsid w:val="00DF779B"/>
    <w:rsid w:val="00E024AA"/>
    <w:rsid w:val="00E02938"/>
    <w:rsid w:val="00E02B71"/>
    <w:rsid w:val="00E02DF4"/>
    <w:rsid w:val="00E04D13"/>
    <w:rsid w:val="00E051D0"/>
    <w:rsid w:val="00E06603"/>
    <w:rsid w:val="00E10B91"/>
    <w:rsid w:val="00E11468"/>
    <w:rsid w:val="00E13FCC"/>
    <w:rsid w:val="00E210D5"/>
    <w:rsid w:val="00E228BC"/>
    <w:rsid w:val="00E250F1"/>
    <w:rsid w:val="00E3085E"/>
    <w:rsid w:val="00E31E11"/>
    <w:rsid w:val="00E3550D"/>
    <w:rsid w:val="00E3796F"/>
    <w:rsid w:val="00E4161A"/>
    <w:rsid w:val="00E41E62"/>
    <w:rsid w:val="00E44184"/>
    <w:rsid w:val="00E455D0"/>
    <w:rsid w:val="00E5050F"/>
    <w:rsid w:val="00E5117E"/>
    <w:rsid w:val="00E525DE"/>
    <w:rsid w:val="00E52838"/>
    <w:rsid w:val="00E54395"/>
    <w:rsid w:val="00E55DC6"/>
    <w:rsid w:val="00E6078B"/>
    <w:rsid w:val="00E614E0"/>
    <w:rsid w:val="00E62303"/>
    <w:rsid w:val="00E7081C"/>
    <w:rsid w:val="00E716D1"/>
    <w:rsid w:val="00E73F7F"/>
    <w:rsid w:val="00E754B1"/>
    <w:rsid w:val="00E758D9"/>
    <w:rsid w:val="00E758FB"/>
    <w:rsid w:val="00E843D2"/>
    <w:rsid w:val="00E85107"/>
    <w:rsid w:val="00E85409"/>
    <w:rsid w:val="00E87A9C"/>
    <w:rsid w:val="00E94B90"/>
    <w:rsid w:val="00EA0B8F"/>
    <w:rsid w:val="00EA277A"/>
    <w:rsid w:val="00EA2A38"/>
    <w:rsid w:val="00EA3039"/>
    <w:rsid w:val="00EA373D"/>
    <w:rsid w:val="00EA3A2D"/>
    <w:rsid w:val="00EA4197"/>
    <w:rsid w:val="00EA429F"/>
    <w:rsid w:val="00EA4F9E"/>
    <w:rsid w:val="00EA55C4"/>
    <w:rsid w:val="00EA63CA"/>
    <w:rsid w:val="00EA65F4"/>
    <w:rsid w:val="00EA6D3B"/>
    <w:rsid w:val="00EA7034"/>
    <w:rsid w:val="00EB00AD"/>
    <w:rsid w:val="00EB00E9"/>
    <w:rsid w:val="00EB136C"/>
    <w:rsid w:val="00EB480E"/>
    <w:rsid w:val="00EB5EC6"/>
    <w:rsid w:val="00EB6664"/>
    <w:rsid w:val="00EB7FC9"/>
    <w:rsid w:val="00EC20C7"/>
    <w:rsid w:val="00EC282D"/>
    <w:rsid w:val="00EC2FB5"/>
    <w:rsid w:val="00EC315E"/>
    <w:rsid w:val="00EC5372"/>
    <w:rsid w:val="00EC576C"/>
    <w:rsid w:val="00EC7855"/>
    <w:rsid w:val="00ED0F85"/>
    <w:rsid w:val="00ED1519"/>
    <w:rsid w:val="00ED1699"/>
    <w:rsid w:val="00ED18D6"/>
    <w:rsid w:val="00ED2707"/>
    <w:rsid w:val="00ED27E8"/>
    <w:rsid w:val="00ED650B"/>
    <w:rsid w:val="00ED6CD4"/>
    <w:rsid w:val="00ED6D3A"/>
    <w:rsid w:val="00ED7137"/>
    <w:rsid w:val="00EE4930"/>
    <w:rsid w:val="00EE5B08"/>
    <w:rsid w:val="00EE5DB2"/>
    <w:rsid w:val="00EF06EA"/>
    <w:rsid w:val="00EF3B40"/>
    <w:rsid w:val="00F00220"/>
    <w:rsid w:val="00F02D43"/>
    <w:rsid w:val="00F05281"/>
    <w:rsid w:val="00F05541"/>
    <w:rsid w:val="00F12B9F"/>
    <w:rsid w:val="00F134CD"/>
    <w:rsid w:val="00F1557B"/>
    <w:rsid w:val="00F15BCC"/>
    <w:rsid w:val="00F168BC"/>
    <w:rsid w:val="00F21088"/>
    <w:rsid w:val="00F22A16"/>
    <w:rsid w:val="00F22BF3"/>
    <w:rsid w:val="00F2593A"/>
    <w:rsid w:val="00F31060"/>
    <w:rsid w:val="00F31C06"/>
    <w:rsid w:val="00F327E7"/>
    <w:rsid w:val="00F34308"/>
    <w:rsid w:val="00F35746"/>
    <w:rsid w:val="00F40D5B"/>
    <w:rsid w:val="00F4192D"/>
    <w:rsid w:val="00F41B46"/>
    <w:rsid w:val="00F447C7"/>
    <w:rsid w:val="00F459B4"/>
    <w:rsid w:val="00F4795E"/>
    <w:rsid w:val="00F514F4"/>
    <w:rsid w:val="00F5211B"/>
    <w:rsid w:val="00F554A9"/>
    <w:rsid w:val="00F55C4A"/>
    <w:rsid w:val="00F578BF"/>
    <w:rsid w:val="00F61455"/>
    <w:rsid w:val="00F627D3"/>
    <w:rsid w:val="00F655AD"/>
    <w:rsid w:val="00F716FD"/>
    <w:rsid w:val="00F72B4E"/>
    <w:rsid w:val="00F73BF0"/>
    <w:rsid w:val="00F740C7"/>
    <w:rsid w:val="00F77A75"/>
    <w:rsid w:val="00F80355"/>
    <w:rsid w:val="00F8145A"/>
    <w:rsid w:val="00F850E4"/>
    <w:rsid w:val="00F87C43"/>
    <w:rsid w:val="00F9286E"/>
    <w:rsid w:val="00F9452A"/>
    <w:rsid w:val="00F972A8"/>
    <w:rsid w:val="00FA2139"/>
    <w:rsid w:val="00FA5446"/>
    <w:rsid w:val="00FB0C81"/>
    <w:rsid w:val="00FB7FD7"/>
    <w:rsid w:val="00FC2200"/>
    <w:rsid w:val="00FC2540"/>
    <w:rsid w:val="00FD00C5"/>
    <w:rsid w:val="00FD17EA"/>
    <w:rsid w:val="00FD39AC"/>
    <w:rsid w:val="00FD4536"/>
    <w:rsid w:val="00FD62EB"/>
    <w:rsid w:val="00FD74ED"/>
    <w:rsid w:val="00FE1FBE"/>
    <w:rsid w:val="00FE3690"/>
    <w:rsid w:val="00FE36EB"/>
    <w:rsid w:val="00FE40F1"/>
    <w:rsid w:val="00FF0204"/>
    <w:rsid w:val="00FF2CF4"/>
    <w:rsid w:val="00FF3AED"/>
    <w:rsid w:val="00FF5135"/>
    <w:rsid w:val="00FF7C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E5B4E4"/>
  <w15:docId w15:val="{B5D32672-B29D-48E8-9B34-C0FD773D1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23"/>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3"/>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2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23"/>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23"/>
      </w:numPr>
      <w:spacing w:before="240" w:after="60"/>
      <w:outlineLvl w:val="5"/>
    </w:pPr>
    <w:rPr>
      <w:rFonts w:ascii="Arial" w:hAnsi="Arial"/>
      <w:i/>
    </w:rPr>
  </w:style>
  <w:style w:type="paragraph" w:styleId="Heading7">
    <w:name w:val="heading 7"/>
    <w:basedOn w:val="Normal"/>
    <w:next w:val="Normal"/>
    <w:qFormat/>
    <w:rsid w:val="00A5151A"/>
    <w:pPr>
      <w:numPr>
        <w:ilvl w:val="6"/>
        <w:numId w:val="23"/>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3"/>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link w:val="ListParagraphChar"/>
    <w:uiPriority w:val="34"/>
    <w:qFormat/>
    <w:rsid w:val="00C679D6"/>
    <w:pPr>
      <w:ind w:left="720"/>
      <w:contextualSpacing/>
    </w:pPr>
  </w:style>
  <w:style w:type="character" w:customStyle="1" w:styleId="ListParagraphChar">
    <w:name w:val="List Paragraph Char"/>
    <w:basedOn w:val="DefaultParagraphFont"/>
    <w:link w:val="ListParagraph"/>
    <w:uiPriority w:val="34"/>
    <w:locked/>
    <w:rsid w:val="00C679D6"/>
    <w:rPr>
      <w:sz w:val="22"/>
      <w:szCs w:val="22"/>
      <w:lang w:val="en-GB"/>
    </w:rPr>
  </w:style>
  <w:style w:type="paragraph" w:styleId="FootnoteText">
    <w:name w:val="footnote text"/>
    <w:aliases w:val="Char1,Char1 Char Char, Char1, Char1 Char Char,Fußnotentextf"/>
    <w:basedOn w:val="Normal"/>
    <w:link w:val="FootnoteTextChar"/>
    <w:uiPriority w:val="99"/>
    <w:unhideWhenUsed/>
    <w:qFormat/>
    <w:rsid w:val="00C679D6"/>
    <w:rPr>
      <w:sz w:val="20"/>
      <w:szCs w:val="20"/>
    </w:rPr>
  </w:style>
  <w:style w:type="character" w:customStyle="1" w:styleId="FootnoteTextChar">
    <w:name w:val="Footnote Text Char"/>
    <w:aliases w:val="Char1 Char,Char1 Char Char Char, Char1 Char, Char1 Char Char Char,Fußnotentextf Char"/>
    <w:basedOn w:val="DefaultParagraphFont"/>
    <w:link w:val="FootnoteText"/>
    <w:uiPriority w:val="99"/>
    <w:rsid w:val="00C679D6"/>
    <w:rPr>
      <w:lang w:val="en-GB"/>
    </w:rPr>
  </w:style>
  <w:style w:type="character" w:styleId="FootnoteReference">
    <w:name w:val="footnote reference"/>
    <w:aliases w:val="Footnote text"/>
    <w:basedOn w:val="DefaultParagraphFont"/>
    <w:uiPriority w:val="99"/>
    <w:unhideWhenUsed/>
    <w:rsid w:val="00C679D6"/>
    <w:rPr>
      <w:vertAlign w:val="superscript"/>
    </w:rPr>
  </w:style>
  <w:style w:type="paragraph" w:customStyle="1" w:styleId="Default">
    <w:name w:val="Default"/>
    <w:rsid w:val="00C679D6"/>
    <w:pPr>
      <w:widowControl w:val="0"/>
      <w:autoSpaceDE w:val="0"/>
      <w:autoSpaceDN w:val="0"/>
      <w:adjustRightInd w:val="0"/>
    </w:pPr>
    <w:rPr>
      <w:color w:val="000000"/>
      <w:sz w:val="24"/>
      <w:szCs w:val="24"/>
    </w:rPr>
  </w:style>
  <w:style w:type="table" w:customStyle="1" w:styleId="TableGrid10">
    <w:name w:val="Table Grid1"/>
    <w:basedOn w:val="TableNormal"/>
    <w:next w:val="TableGrid"/>
    <w:rsid w:val="00EE5B0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311A5"/>
    <w:rPr>
      <w:sz w:val="22"/>
      <w:szCs w:val="22"/>
      <w:lang w:val="en-GB"/>
    </w:rPr>
  </w:style>
  <w:style w:type="paragraph" w:styleId="NormalWeb">
    <w:name w:val="Normal (Web)"/>
    <w:basedOn w:val="Normal"/>
    <w:uiPriority w:val="99"/>
    <w:semiHidden/>
    <w:unhideWhenUsed/>
    <w:rsid w:val="00A45EE3"/>
    <w:pPr>
      <w:jc w:val="left"/>
    </w:pPr>
    <w:rPr>
      <w:rFonts w:eastAsiaTheme="minorHAnsi"/>
      <w:sz w:val="24"/>
      <w:szCs w:val="24"/>
      <w:lang w:val="en-US"/>
    </w:rPr>
  </w:style>
  <w:style w:type="paragraph" w:styleId="EndnoteText">
    <w:name w:val="endnote text"/>
    <w:basedOn w:val="Normal"/>
    <w:link w:val="EndnoteTextChar"/>
    <w:uiPriority w:val="99"/>
    <w:semiHidden/>
    <w:unhideWhenUsed/>
    <w:rsid w:val="002A050F"/>
    <w:rPr>
      <w:sz w:val="20"/>
      <w:szCs w:val="20"/>
    </w:rPr>
  </w:style>
  <w:style w:type="character" w:customStyle="1" w:styleId="EndnoteTextChar">
    <w:name w:val="Endnote Text Char"/>
    <w:basedOn w:val="DefaultParagraphFont"/>
    <w:link w:val="EndnoteText"/>
    <w:uiPriority w:val="99"/>
    <w:semiHidden/>
    <w:rsid w:val="002A050F"/>
    <w:rPr>
      <w:lang w:val="en-GB"/>
    </w:rPr>
  </w:style>
  <w:style w:type="character" w:styleId="EndnoteReference">
    <w:name w:val="endnote reference"/>
    <w:basedOn w:val="DefaultParagraphFont"/>
    <w:uiPriority w:val="99"/>
    <w:semiHidden/>
    <w:unhideWhenUsed/>
    <w:rsid w:val="002A050F"/>
    <w:rPr>
      <w:vertAlign w:val="superscript"/>
    </w:rPr>
  </w:style>
  <w:style w:type="paragraph" w:customStyle="1" w:styleId="MyTables">
    <w:name w:val="My Tables"/>
    <w:basedOn w:val="Caption"/>
    <w:next w:val="Caption"/>
    <w:link w:val="MyTablesChar"/>
    <w:qFormat/>
    <w:rsid w:val="00817C41"/>
    <w:pPr>
      <w:keepNext/>
      <w:spacing w:before="120" w:after="120" w:line="240" w:lineRule="exact"/>
    </w:pPr>
    <w:rPr>
      <w:rFonts w:cs="SimSun"/>
      <w:bCs/>
      <w:i w:val="0"/>
      <w:iCs w:val="0"/>
      <w:color w:val="000000" w:themeColor="text1"/>
      <w:sz w:val="24"/>
      <w:szCs w:val="16"/>
      <w:lang w:val="en-US"/>
    </w:rPr>
  </w:style>
  <w:style w:type="character" w:customStyle="1" w:styleId="MyTablesChar">
    <w:name w:val="My Tables Char"/>
    <w:basedOn w:val="DefaultParagraphFont"/>
    <w:link w:val="MyTables"/>
    <w:rsid w:val="00817C41"/>
    <w:rPr>
      <w:rFonts w:cs="SimSun"/>
      <w:bCs/>
      <w:color w:val="000000" w:themeColor="text1"/>
      <w:sz w:val="24"/>
      <w:szCs w:val="16"/>
    </w:rPr>
  </w:style>
  <w:style w:type="paragraph" w:styleId="Caption">
    <w:name w:val="caption"/>
    <w:basedOn w:val="Normal"/>
    <w:next w:val="Normal"/>
    <w:uiPriority w:val="35"/>
    <w:semiHidden/>
    <w:unhideWhenUsed/>
    <w:qFormat/>
    <w:rsid w:val="00817C41"/>
    <w:pPr>
      <w:spacing w:after="200"/>
    </w:pPr>
    <w:rPr>
      <w:i/>
      <w:iCs/>
      <w:color w:val="1F497D" w:themeColor="text2"/>
      <w:sz w:val="18"/>
      <w:szCs w:val="18"/>
    </w:rPr>
  </w:style>
  <w:style w:type="character" w:styleId="Hyperlink">
    <w:name w:val="Hyperlink"/>
    <w:basedOn w:val="DefaultParagraphFont"/>
    <w:uiPriority w:val="99"/>
    <w:unhideWhenUsed/>
    <w:rsid w:val="00015892"/>
    <w:rPr>
      <w:color w:val="0563C1"/>
      <w:u w:val="single"/>
    </w:rPr>
  </w:style>
  <w:style w:type="character" w:customStyle="1" w:styleId="FooterChar">
    <w:name w:val="Footer Char"/>
    <w:basedOn w:val="DefaultParagraphFont"/>
    <w:link w:val="Footer"/>
    <w:uiPriority w:val="99"/>
    <w:rsid w:val="00FE36EB"/>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387119">
      <w:bodyDiv w:val="1"/>
      <w:marLeft w:val="0"/>
      <w:marRight w:val="0"/>
      <w:marTop w:val="0"/>
      <w:marBottom w:val="0"/>
      <w:divBdr>
        <w:top w:val="none" w:sz="0" w:space="0" w:color="auto"/>
        <w:left w:val="none" w:sz="0" w:space="0" w:color="auto"/>
        <w:bottom w:val="none" w:sz="0" w:space="0" w:color="auto"/>
        <w:right w:val="none" w:sz="0" w:space="0" w:color="auto"/>
      </w:divBdr>
    </w:div>
    <w:div w:id="305286692">
      <w:bodyDiv w:val="1"/>
      <w:marLeft w:val="0"/>
      <w:marRight w:val="0"/>
      <w:marTop w:val="0"/>
      <w:marBottom w:val="0"/>
      <w:divBdr>
        <w:top w:val="none" w:sz="0" w:space="0" w:color="auto"/>
        <w:left w:val="none" w:sz="0" w:space="0" w:color="auto"/>
        <w:bottom w:val="none" w:sz="0" w:space="0" w:color="auto"/>
        <w:right w:val="none" w:sz="0" w:space="0" w:color="auto"/>
      </w:divBdr>
    </w:div>
    <w:div w:id="352923929">
      <w:bodyDiv w:val="1"/>
      <w:marLeft w:val="0"/>
      <w:marRight w:val="0"/>
      <w:marTop w:val="0"/>
      <w:marBottom w:val="0"/>
      <w:divBdr>
        <w:top w:val="none" w:sz="0" w:space="0" w:color="auto"/>
        <w:left w:val="none" w:sz="0" w:space="0" w:color="auto"/>
        <w:bottom w:val="none" w:sz="0" w:space="0" w:color="auto"/>
        <w:right w:val="none" w:sz="0" w:space="0" w:color="auto"/>
      </w:divBdr>
    </w:div>
    <w:div w:id="526598681">
      <w:bodyDiv w:val="1"/>
      <w:marLeft w:val="0"/>
      <w:marRight w:val="0"/>
      <w:marTop w:val="0"/>
      <w:marBottom w:val="0"/>
      <w:divBdr>
        <w:top w:val="none" w:sz="0" w:space="0" w:color="auto"/>
        <w:left w:val="none" w:sz="0" w:space="0" w:color="auto"/>
        <w:bottom w:val="none" w:sz="0" w:space="0" w:color="auto"/>
        <w:right w:val="none" w:sz="0" w:space="0" w:color="auto"/>
      </w:divBdr>
    </w:div>
    <w:div w:id="634529467">
      <w:bodyDiv w:val="1"/>
      <w:marLeft w:val="0"/>
      <w:marRight w:val="0"/>
      <w:marTop w:val="0"/>
      <w:marBottom w:val="0"/>
      <w:divBdr>
        <w:top w:val="none" w:sz="0" w:space="0" w:color="auto"/>
        <w:left w:val="none" w:sz="0" w:space="0" w:color="auto"/>
        <w:bottom w:val="none" w:sz="0" w:space="0" w:color="auto"/>
        <w:right w:val="none" w:sz="0" w:space="0" w:color="auto"/>
      </w:divBdr>
    </w:div>
    <w:div w:id="672874785">
      <w:bodyDiv w:val="1"/>
      <w:marLeft w:val="0"/>
      <w:marRight w:val="0"/>
      <w:marTop w:val="0"/>
      <w:marBottom w:val="0"/>
      <w:divBdr>
        <w:top w:val="none" w:sz="0" w:space="0" w:color="auto"/>
        <w:left w:val="none" w:sz="0" w:space="0" w:color="auto"/>
        <w:bottom w:val="none" w:sz="0" w:space="0" w:color="auto"/>
        <w:right w:val="none" w:sz="0" w:space="0" w:color="auto"/>
      </w:divBdr>
    </w:div>
    <w:div w:id="718239131">
      <w:bodyDiv w:val="1"/>
      <w:marLeft w:val="0"/>
      <w:marRight w:val="0"/>
      <w:marTop w:val="0"/>
      <w:marBottom w:val="0"/>
      <w:divBdr>
        <w:top w:val="none" w:sz="0" w:space="0" w:color="auto"/>
        <w:left w:val="none" w:sz="0" w:space="0" w:color="auto"/>
        <w:bottom w:val="none" w:sz="0" w:space="0" w:color="auto"/>
        <w:right w:val="none" w:sz="0" w:space="0" w:color="auto"/>
      </w:divBdr>
    </w:div>
    <w:div w:id="761491605">
      <w:bodyDiv w:val="1"/>
      <w:marLeft w:val="0"/>
      <w:marRight w:val="0"/>
      <w:marTop w:val="0"/>
      <w:marBottom w:val="0"/>
      <w:divBdr>
        <w:top w:val="none" w:sz="0" w:space="0" w:color="auto"/>
        <w:left w:val="none" w:sz="0" w:space="0" w:color="auto"/>
        <w:bottom w:val="none" w:sz="0" w:space="0" w:color="auto"/>
        <w:right w:val="none" w:sz="0" w:space="0" w:color="auto"/>
      </w:divBdr>
    </w:div>
    <w:div w:id="798259217">
      <w:bodyDiv w:val="1"/>
      <w:marLeft w:val="0"/>
      <w:marRight w:val="0"/>
      <w:marTop w:val="0"/>
      <w:marBottom w:val="0"/>
      <w:divBdr>
        <w:top w:val="none" w:sz="0" w:space="0" w:color="auto"/>
        <w:left w:val="none" w:sz="0" w:space="0" w:color="auto"/>
        <w:bottom w:val="none" w:sz="0" w:space="0" w:color="auto"/>
        <w:right w:val="none" w:sz="0" w:space="0" w:color="auto"/>
      </w:divBdr>
    </w:div>
    <w:div w:id="811214797">
      <w:bodyDiv w:val="1"/>
      <w:marLeft w:val="0"/>
      <w:marRight w:val="0"/>
      <w:marTop w:val="0"/>
      <w:marBottom w:val="0"/>
      <w:divBdr>
        <w:top w:val="none" w:sz="0" w:space="0" w:color="auto"/>
        <w:left w:val="none" w:sz="0" w:space="0" w:color="auto"/>
        <w:bottom w:val="none" w:sz="0" w:space="0" w:color="auto"/>
        <w:right w:val="none" w:sz="0" w:space="0" w:color="auto"/>
      </w:divBdr>
    </w:div>
    <w:div w:id="814875353">
      <w:bodyDiv w:val="1"/>
      <w:marLeft w:val="0"/>
      <w:marRight w:val="0"/>
      <w:marTop w:val="0"/>
      <w:marBottom w:val="0"/>
      <w:divBdr>
        <w:top w:val="none" w:sz="0" w:space="0" w:color="auto"/>
        <w:left w:val="none" w:sz="0" w:space="0" w:color="auto"/>
        <w:bottom w:val="none" w:sz="0" w:space="0" w:color="auto"/>
        <w:right w:val="none" w:sz="0" w:space="0" w:color="auto"/>
      </w:divBdr>
    </w:div>
    <w:div w:id="826097732">
      <w:bodyDiv w:val="1"/>
      <w:marLeft w:val="0"/>
      <w:marRight w:val="0"/>
      <w:marTop w:val="0"/>
      <w:marBottom w:val="0"/>
      <w:divBdr>
        <w:top w:val="none" w:sz="0" w:space="0" w:color="auto"/>
        <w:left w:val="none" w:sz="0" w:space="0" w:color="auto"/>
        <w:bottom w:val="none" w:sz="0" w:space="0" w:color="auto"/>
        <w:right w:val="none" w:sz="0" w:space="0" w:color="auto"/>
      </w:divBdr>
    </w:div>
    <w:div w:id="922838469">
      <w:bodyDiv w:val="1"/>
      <w:marLeft w:val="0"/>
      <w:marRight w:val="0"/>
      <w:marTop w:val="0"/>
      <w:marBottom w:val="0"/>
      <w:divBdr>
        <w:top w:val="none" w:sz="0" w:space="0" w:color="auto"/>
        <w:left w:val="none" w:sz="0" w:space="0" w:color="auto"/>
        <w:bottom w:val="none" w:sz="0" w:space="0" w:color="auto"/>
        <w:right w:val="none" w:sz="0" w:space="0" w:color="auto"/>
      </w:divBdr>
    </w:div>
    <w:div w:id="1078290921">
      <w:bodyDiv w:val="1"/>
      <w:marLeft w:val="0"/>
      <w:marRight w:val="0"/>
      <w:marTop w:val="0"/>
      <w:marBottom w:val="0"/>
      <w:divBdr>
        <w:top w:val="none" w:sz="0" w:space="0" w:color="auto"/>
        <w:left w:val="none" w:sz="0" w:space="0" w:color="auto"/>
        <w:bottom w:val="none" w:sz="0" w:space="0" w:color="auto"/>
        <w:right w:val="none" w:sz="0" w:space="0" w:color="auto"/>
      </w:divBdr>
    </w:div>
    <w:div w:id="1406105481">
      <w:bodyDiv w:val="1"/>
      <w:marLeft w:val="0"/>
      <w:marRight w:val="0"/>
      <w:marTop w:val="0"/>
      <w:marBottom w:val="0"/>
      <w:divBdr>
        <w:top w:val="none" w:sz="0" w:space="0" w:color="auto"/>
        <w:left w:val="none" w:sz="0" w:space="0" w:color="auto"/>
        <w:bottom w:val="none" w:sz="0" w:space="0" w:color="auto"/>
        <w:right w:val="none" w:sz="0" w:space="0" w:color="auto"/>
      </w:divBdr>
    </w:div>
    <w:div w:id="1481578727">
      <w:bodyDiv w:val="1"/>
      <w:marLeft w:val="0"/>
      <w:marRight w:val="0"/>
      <w:marTop w:val="0"/>
      <w:marBottom w:val="0"/>
      <w:divBdr>
        <w:top w:val="none" w:sz="0" w:space="0" w:color="auto"/>
        <w:left w:val="none" w:sz="0" w:space="0" w:color="auto"/>
        <w:bottom w:val="none" w:sz="0" w:space="0" w:color="auto"/>
        <w:right w:val="none" w:sz="0" w:space="0" w:color="auto"/>
      </w:divBdr>
    </w:div>
    <w:div w:id="174321304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05808032">
      <w:bodyDiv w:val="1"/>
      <w:marLeft w:val="0"/>
      <w:marRight w:val="0"/>
      <w:marTop w:val="0"/>
      <w:marBottom w:val="0"/>
      <w:divBdr>
        <w:top w:val="none" w:sz="0" w:space="0" w:color="auto"/>
        <w:left w:val="none" w:sz="0" w:space="0" w:color="auto"/>
        <w:bottom w:val="none" w:sz="0" w:space="0" w:color="auto"/>
        <w:right w:val="none" w:sz="0" w:space="0" w:color="auto"/>
      </w:divBdr>
    </w:div>
    <w:div w:id="212345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Document_x0020_Number xmlns="6b03d5a6-c642-4a08-93b6-965b66bfac2e">UNEP/OzL.Pro/ExCom/87/28/Corr.1</Document_x0020_Number>
    <DocumentType xmlns="64e33b30-101d-41de-b951-961aab25ea29">Pre-sess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5E9CC-8A0F-4656-8CD9-615D76E1F85F}"/>
</file>

<file path=customXml/itemProps2.xml><?xml version="1.0" encoding="utf-8"?>
<ds:datastoreItem xmlns:ds="http://schemas.openxmlformats.org/officeDocument/2006/customXml" ds:itemID="{2BC98120-E6C2-4694-AD0E-F3F81722E884}"/>
</file>

<file path=customXml/itemProps3.xml><?xml version="1.0" encoding="utf-8"?>
<ds:datastoreItem xmlns:ds="http://schemas.openxmlformats.org/officeDocument/2006/customXml" ds:itemID="{84310F91-1DD4-482F-8382-B0CACFF8AAF4}"/>
</file>

<file path=customXml/itemProps4.xml><?xml version="1.0" encoding="utf-8"?>
<ds:datastoreItem xmlns:ds="http://schemas.openxmlformats.org/officeDocument/2006/customXml" ds:itemID="{19F3D379-FFD9-4FD0-A2A0-A6574F0A0589}"/>
</file>

<file path=docProps/app.xml><?xml version="1.0" encoding="utf-8"?>
<Properties xmlns="http://schemas.openxmlformats.org/officeDocument/2006/extended-properties" xmlns:vt="http://schemas.openxmlformats.org/officeDocument/2006/docPropsVTypes">
  <Template>Normal</Template>
  <TotalTime>54</TotalTime>
  <Pages>1</Pages>
  <Words>104</Words>
  <Characters>5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Corrigendum - Project proposal: Ghana</vt:lpstr>
    </vt:vector>
  </TitlesOfParts>
  <Company>UNMFS</Company>
  <LinksUpToDate>false</LinksUpToDate>
  <CharactersWithSpaces>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igendum - Project proposal: Ghana</dc:title>
  <dc:subject>87th</dc:subject>
  <dc:creator>Patricia Chau</dc:creator>
  <cp:keywords/>
  <dc:description>XW</dc:description>
  <cp:lastModifiedBy>Elina Yuen</cp:lastModifiedBy>
  <cp:revision>11</cp:revision>
  <cp:lastPrinted>2021-06-06T12:57:00Z</cp:lastPrinted>
  <dcterms:created xsi:type="dcterms:W3CDTF">2021-06-18T20:39:00Z</dcterms:created>
  <dcterms:modified xsi:type="dcterms:W3CDTF">2021-06-22T12:2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28/Corr.1</vt:lpwstr>
  </property>
  <property fmtid="{D5CDD505-2E9C-101B-9397-08002B2CF9AE}" pid="3" name="Revision date">
    <vt:lpwstr>06/22/2021</vt:lpwstr>
  </property>
  <property fmtid="{D5CDD505-2E9C-101B-9397-08002B2CF9AE}" pid="4" name="ContentTypeId">
    <vt:lpwstr>0x010100656C6B23EE95AB4DB098A66C463B3437</vt:lpwstr>
  </property>
</Properties>
</file>